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B0706" w14:textId="77777777" w:rsidR="0022665F" w:rsidRPr="003949AD" w:rsidRDefault="0022665F" w:rsidP="0022665F">
      <w:pPr>
        <w:jc w:val="center"/>
        <w:rPr>
          <w:b/>
          <w:sz w:val="32"/>
          <w:szCs w:val="32"/>
        </w:rPr>
      </w:pPr>
      <w:r w:rsidRPr="003949AD">
        <w:rPr>
          <w:b/>
          <w:sz w:val="32"/>
          <w:szCs w:val="32"/>
        </w:rPr>
        <w:t>ACKNOWLEDGEMENT</w:t>
      </w:r>
    </w:p>
    <w:p w14:paraId="378932D1" w14:textId="77777777" w:rsidR="0022665F" w:rsidRPr="003949AD" w:rsidRDefault="0022665F" w:rsidP="0022665F">
      <w:pPr>
        <w:pStyle w:val="ListParagraph"/>
        <w:jc w:val="center"/>
        <w:rPr>
          <w:rFonts w:cs="Times New Roman"/>
          <w:b/>
          <w:szCs w:val="24"/>
          <w:u w:val="none"/>
          <w:lang w:val="en-US"/>
        </w:rPr>
      </w:pPr>
    </w:p>
    <w:p w14:paraId="256F5A43" w14:textId="77777777" w:rsidR="0022665F" w:rsidRPr="003949AD" w:rsidRDefault="0022665F" w:rsidP="0022665F">
      <w:pPr>
        <w:jc w:val="both"/>
        <w:rPr>
          <w:sz w:val="24"/>
          <w:szCs w:val="24"/>
        </w:rPr>
      </w:pPr>
      <w:r w:rsidRPr="003949AD">
        <w:rPr>
          <w:sz w:val="24"/>
          <w:szCs w:val="24"/>
        </w:rPr>
        <w:t>First and foremost, I thank God Almighty for his divine grace and blessings in making all this possible. May he continue to lead me in the years to come.</w:t>
      </w:r>
    </w:p>
    <w:p w14:paraId="3BE68A1E" w14:textId="77777777" w:rsidR="0022665F" w:rsidRPr="003949AD" w:rsidRDefault="0022665F" w:rsidP="0022665F">
      <w:pPr>
        <w:pStyle w:val="ListParagraph"/>
        <w:jc w:val="both"/>
        <w:rPr>
          <w:rFonts w:cs="Times New Roman"/>
          <w:szCs w:val="24"/>
          <w:u w:val="none"/>
          <w:lang w:val="en-US"/>
        </w:rPr>
      </w:pPr>
    </w:p>
    <w:p w14:paraId="164D6935" w14:textId="77777777" w:rsidR="0022665F" w:rsidRPr="003949AD" w:rsidRDefault="0022665F" w:rsidP="0022665F">
      <w:pPr>
        <w:jc w:val="both"/>
        <w:rPr>
          <w:sz w:val="24"/>
          <w:szCs w:val="24"/>
        </w:rPr>
      </w:pPr>
      <w:r w:rsidRPr="003949AD">
        <w:rPr>
          <w:sz w:val="24"/>
          <w:szCs w:val="24"/>
        </w:rPr>
        <w:t>I am highly indebted to Prof. Biju Skaria, Head of the Computer Applications Department and seminar coordinator for his guidance and constant supervision as well as for providing necessary information regarding the seminar and also for his support.</w:t>
      </w:r>
    </w:p>
    <w:p w14:paraId="32C9D498" w14:textId="77777777" w:rsidR="0022665F" w:rsidRPr="003949AD" w:rsidRDefault="0022665F" w:rsidP="0022665F">
      <w:pPr>
        <w:pStyle w:val="ListParagraph"/>
        <w:jc w:val="both"/>
        <w:rPr>
          <w:rFonts w:cs="Times New Roman"/>
          <w:szCs w:val="24"/>
          <w:u w:val="none"/>
          <w:lang w:val="en-US"/>
        </w:rPr>
      </w:pPr>
    </w:p>
    <w:p w14:paraId="03EDA9DB" w14:textId="77777777" w:rsidR="0022665F" w:rsidRPr="003949AD" w:rsidRDefault="0022665F" w:rsidP="0022665F">
      <w:pPr>
        <w:jc w:val="both"/>
        <w:rPr>
          <w:sz w:val="24"/>
          <w:szCs w:val="24"/>
        </w:rPr>
      </w:pPr>
      <w:r w:rsidRPr="003949AD">
        <w:rPr>
          <w:sz w:val="24"/>
          <w:szCs w:val="24"/>
        </w:rPr>
        <w:t>I am also grateful to my faculty guide Prof. Sonia Abraham, Department of Computer Applications for giving me such attention and time.</w:t>
      </w:r>
    </w:p>
    <w:p w14:paraId="4F99F9D8" w14:textId="77777777" w:rsidR="0022665F" w:rsidRPr="003949AD" w:rsidRDefault="0022665F" w:rsidP="0022665F">
      <w:pPr>
        <w:jc w:val="both"/>
        <w:rPr>
          <w:sz w:val="24"/>
          <w:szCs w:val="24"/>
        </w:rPr>
      </w:pPr>
    </w:p>
    <w:p w14:paraId="6112B1A7" w14:textId="77777777" w:rsidR="0022665F" w:rsidRPr="003949AD" w:rsidRDefault="0022665F" w:rsidP="0022665F">
      <w:pPr>
        <w:jc w:val="both"/>
        <w:rPr>
          <w:sz w:val="24"/>
          <w:szCs w:val="24"/>
        </w:rPr>
      </w:pPr>
      <w:r w:rsidRPr="003949AD">
        <w:rPr>
          <w:sz w:val="24"/>
          <w:szCs w:val="24"/>
        </w:rPr>
        <w:t>I profusely thank other Asst. Professors in the department and all other staff of MACE, for their guidance and inspiration throughout my course of study. No words can express my humble gratitude to my beloved parents who have been guiding me in all walks of my journey. My thanks and appreciations also go to my friends and people who have willingly helped me out with their abilities.</w:t>
      </w:r>
    </w:p>
    <w:p w14:paraId="4C153FB8" w14:textId="253639DF" w:rsidR="0022665F" w:rsidRPr="003949AD" w:rsidRDefault="0022665F" w:rsidP="0022665F"/>
    <w:p w14:paraId="2C56F090" w14:textId="1E5781E8" w:rsidR="0022665F" w:rsidRPr="003949AD" w:rsidRDefault="0022665F" w:rsidP="0022665F"/>
    <w:p w14:paraId="1E1F6099" w14:textId="34C993B7" w:rsidR="0022665F" w:rsidRPr="003949AD" w:rsidRDefault="0022665F" w:rsidP="0022665F"/>
    <w:p w14:paraId="3434ADEC" w14:textId="6400F36D" w:rsidR="0022665F" w:rsidRPr="003949AD" w:rsidRDefault="0022665F" w:rsidP="0022665F"/>
    <w:p w14:paraId="13877B63" w14:textId="4F952FD3" w:rsidR="0022665F" w:rsidRPr="003949AD" w:rsidRDefault="0022665F" w:rsidP="0022665F"/>
    <w:p w14:paraId="29588799" w14:textId="4456B92C" w:rsidR="0022665F" w:rsidRPr="003949AD" w:rsidRDefault="0022665F" w:rsidP="0022665F"/>
    <w:p w14:paraId="4E0A967D" w14:textId="073C1A85" w:rsidR="0022665F" w:rsidRPr="003949AD" w:rsidRDefault="0022665F" w:rsidP="0022665F"/>
    <w:p w14:paraId="27D22361" w14:textId="43A40985" w:rsidR="0022665F" w:rsidRPr="003949AD" w:rsidRDefault="0022665F" w:rsidP="0022665F"/>
    <w:p w14:paraId="070DFF86" w14:textId="3F1060BE" w:rsidR="0022665F" w:rsidRPr="003949AD" w:rsidRDefault="0022665F" w:rsidP="0022665F"/>
    <w:p w14:paraId="725C212D" w14:textId="5371B87A" w:rsidR="0022665F" w:rsidRPr="003949AD" w:rsidRDefault="0022665F" w:rsidP="0022665F"/>
    <w:p w14:paraId="4CBF0759" w14:textId="5789B1CE" w:rsidR="0022665F" w:rsidRPr="003949AD" w:rsidRDefault="0022665F" w:rsidP="0022665F"/>
    <w:p w14:paraId="587708D2" w14:textId="699A4A16" w:rsidR="0022665F" w:rsidRPr="003949AD" w:rsidRDefault="0022665F" w:rsidP="0022665F"/>
    <w:p w14:paraId="5F191A1D" w14:textId="610BA87E" w:rsidR="0022665F" w:rsidRPr="003949AD" w:rsidRDefault="0022665F" w:rsidP="0022665F"/>
    <w:p w14:paraId="174BE170" w14:textId="55143C3C" w:rsidR="0022665F" w:rsidRPr="003949AD" w:rsidRDefault="0022665F" w:rsidP="0022665F"/>
    <w:p w14:paraId="0457ACA2" w14:textId="3286665E" w:rsidR="0022665F" w:rsidRPr="003949AD" w:rsidRDefault="0022665F" w:rsidP="0022665F"/>
    <w:p w14:paraId="691201BB" w14:textId="72D95E1D" w:rsidR="0022665F" w:rsidRPr="003949AD" w:rsidRDefault="0022665F" w:rsidP="0022665F"/>
    <w:p w14:paraId="17FC700E" w14:textId="4A6383C1" w:rsidR="0022665F" w:rsidRPr="003949AD" w:rsidRDefault="0022665F" w:rsidP="0022665F"/>
    <w:p w14:paraId="66C26591" w14:textId="4ABF5F71" w:rsidR="0022665F" w:rsidRPr="003949AD" w:rsidRDefault="0022665F" w:rsidP="0022665F"/>
    <w:p w14:paraId="2ABD3DE1" w14:textId="38FBB3AF" w:rsidR="0022665F" w:rsidRPr="003949AD" w:rsidRDefault="0022665F" w:rsidP="0022665F"/>
    <w:p w14:paraId="2B291D56" w14:textId="63574122" w:rsidR="0022665F" w:rsidRPr="003949AD" w:rsidRDefault="0022665F" w:rsidP="0022665F"/>
    <w:p w14:paraId="256AADD7" w14:textId="089BC795" w:rsidR="0022665F" w:rsidRPr="003949AD" w:rsidRDefault="0022665F" w:rsidP="0022665F"/>
    <w:p w14:paraId="5B4454A0" w14:textId="676F727D" w:rsidR="0022665F" w:rsidRPr="003949AD" w:rsidRDefault="0022665F" w:rsidP="0022665F"/>
    <w:p w14:paraId="3988029F" w14:textId="31D9661A" w:rsidR="0022665F" w:rsidRPr="003949AD" w:rsidRDefault="0022665F" w:rsidP="0022665F"/>
    <w:p w14:paraId="7C2ED333" w14:textId="2B6950FA" w:rsidR="0022665F" w:rsidRPr="003949AD" w:rsidRDefault="0022665F" w:rsidP="0022665F"/>
    <w:p w14:paraId="02544DA2" w14:textId="7732E5E9" w:rsidR="0022665F" w:rsidRPr="003949AD" w:rsidRDefault="0022665F" w:rsidP="0022665F"/>
    <w:p w14:paraId="76AB2656" w14:textId="1EEAAA67" w:rsidR="0022665F" w:rsidRPr="003949AD" w:rsidRDefault="0022665F" w:rsidP="0022665F"/>
    <w:p w14:paraId="2B980052" w14:textId="01510789" w:rsidR="0022665F" w:rsidRPr="003949AD" w:rsidRDefault="0022665F" w:rsidP="0022665F"/>
    <w:p w14:paraId="1C9AB9A9" w14:textId="76D14649" w:rsidR="0022665F" w:rsidRPr="003949AD" w:rsidRDefault="0022665F" w:rsidP="0022665F"/>
    <w:p w14:paraId="55824535" w14:textId="01A5ED08" w:rsidR="0022665F" w:rsidRPr="003949AD" w:rsidRDefault="0022665F" w:rsidP="0022665F"/>
    <w:p w14:paraId="5582F929" w14:textId="1C9D8F03" w:rsidR="0022665F" w:rsidRPr="003949AD" w:rsidRDefault="0022665F" w:rsidP="0022665F"/>
    <w:p w14:paraId="6384215B" w14:textId="5F0093E5" w:rsidR="0022665F" w:rsidRPr="003949AD" w:rsidRDefault="0022665F" w:rsidP="0022665F"/>
    <w:p w14:paraId="3436B15A" w14:textId="313E9885" w:rsidR="0022665F" w:rsidRPr="003949AD" w:rsidRDefault="0022665F" w:rsidP="0022665F"/>
    <w:p w14:paraId="496E0374" w14:textId="1C874A84" w:rsidR="0022665F" w:rsidRPr="003949AD" w:rsidRDefault="0022665F" w:rsidP="0022665F"/>
    <w:p w14:paraId="0D426779" w14:textId="4788454E" w:rsidR="0022665F" w:rsidRPr="003949AD" w:rsidRDefault="0022665F" w:rsidP="0022665F"/>
    <w:p w14:paraId="51D78B97" w14:textId="5512F9EB" w:rsidR="0022665F" w:rsidRPr="003949AD" w:rsidRDefault="0022665F" w:rsidP="0022665F"/>
    <w:p w14:paraId="540A92F2" w14:textId="34B4414E" w:rsidR="0022665F" w:rsidRPr="003949AD" w:rsidRDefault="0022665F" w:rsidP="0022665F"/>
    <w:p w14:paraId="023A1CB0" w14:textId="0A6B4D21" w:rsidR="0022665F" w:rsidRPr="003949AD" w:rsidRDefault="0022665F" w:rsidP="0022665F"/>
    <w:p w14:paraId="517A9F84" w14:textId="68466215" w:rsidR="0022665F" w:rsidRPr="003949AD" w:rsidRDefault="0022665F" w:rsidP="0022665F"/>
    <w:p w14:paraId="16DCC31B" w14:textId="2E35A3FF" w:rsidR="0022665F" w:rsidRPr="003949AD" w:rsidRDefault="0022665F" w:rsidP="0022665F"/>
    <w:p w14:paraId="55F7D42E" w14:textId="77777777" w:rsidR="0022665F" w:rsidRPr="003949AD" w:rsidRDefault="0022665F" w:rsidP="0022665F">
      <w:pPr>
        <w:jc w:val="center"/>
        <w:rPr>
          <w:b/>
          <w:sz w:val="32"/>
          <w:szCs w:val="32"/>
        </w:rPr>
      </w:pPr>
      <w:r w:rsidRPr="003949AD">
        <w:rPr>
          <w:b/>
          <w:sz w:val="32"/>
          <w:szCs w:val="32"/>
        </w:rPr>
        <w:lastRenderedPageBreak/>
        <w:t>ABSTRACT</w:t>
      </w:r>
    </w:p>
    <w:p w14:paraId="1F93BF55" w14:textId="77777777" w:rsidR="0022665F" w:rsidRPr="003949AD" w:rsidRDefault="0022665F" w:rsidP="0022665F"/>
    <w:p w14:paraId="5AE14886" w14:textId="1646E81C" w:rsidR="0022665F" w:rsidRPr="003949AD" w:rsidRDefault="0022665F" w:rsidP="0022665F">
      <w:pPr>
        <w:jc w:val="both"/>
        <w:rPr>
          <w:sz w:val="24"/>
          <w:szCs w:val="24"/>
        </w:rPr>
      </w:pPr>
      <w:r w:rsidRPr="003949AD">
        <w:rPr>
          <w:sz w:val="24"/>
          <w:szCs w:val="24"/>
        </w:rPr>
        <w:t>Human Activity Recognition (HAR) is classifying the activity of a person using responsive sensors that are affected by human movement. Both users and capabilities(sensors) of smartphones increase and users usually carry their smartphones with them. These facts make HAR more important and popular. This work focuses on the recognition of human activity using smartphone sensors using different machine learning classification approaches. Data retrieved from smartphones’ accelerometers and gyroscope sensors are classified to recognize human activity. Results of the approaches used are compared in terms of ef</w:t>
      </w:r>
      <w:bookmarkStart w:id="0" w:name="_GoBack"/>
      <w:bookmarkEnd w:id="0"/>
      <w:r w:rsidRPr="003949AD">
        <w:rPr>
          <w:sz w:val="24"/>
          <w:szCs w:val="24"/>
        </w:rPr>
        <w:t>ficiency and precision.</w:t>
      </w:r>
    </w:p>
    <w:p w14:paraId="4C73B7A3" w14:textId="0E58C8F3" w:rsidR="0022665F" w:rsidRPr="003949AD" w:rsidRDefault="0022665F" w:rsidP="0022665F">
      <w:pPr>
        <w:jc w:val="both"/>
        <w:rPr>
          <w:sz w:val="24"/>
          <w:szCs w:val="24"/>
        </w:rPr>
      </w:pPr>
    </w:p>
    <w:p w14:paraId="7F21D8DB" w14:textId="50894DCE" w:rsidR="0022665F" w:rsidRPr="003949AD" w:rsidRDefault="0022665F" w:rsidP="0022665F">
      <w:pPr>
        <w:jc w:val="both"/>
        <w:rPr>
          <w:sz w:val="24"/>
          <w:szCs w:val="24"/>
        </w:rPr>
      </w:pPr>
    </w:p>
    <w:p w14:paraId="3E7AC89A" w14:textId="076EA3F3" w:rsidR="0022665F" w:rsidRPr="003949AD" w:rsidRDefault="0022665F" w:rsidP="0022665F">
      <w:pPr>
        <w:jc w:val="both"/>
        <w:rPr>
          <w:sz w:val="24"/>
          <w:szCs w:val="24"/>
        </w:rPr>
      </w:pPr>
    </w:p>
    <w:p w14:paraId="3A945940" w14:textId="6830BA06" w:rsidR="0022665F" w:rsidRPr="003949AD" w:rsidRDefault="0022665F" w:rsidP="0022665F">
      <w:pPr>
        <w:jc w:val="both"/>
        <w:rPr>
          <w:sz w:val="24"/>
          <w:szCs w:val="24"/>
        </w:rPr>
      </w:pPr>
    </w:p>
    <w:p w14:paraId="305D66DA" w14:textId="0A3F778A" w:rsidR="0022665F" w:rsidRPr="003949AD" w:rsidRDefault="0022665F" w:rsidP="0022665F">
      <w:pPr>
        <w:jc w:val="both"/>
        <w:rPr>
          <w:sz w:val="24"/>
          <w:szCs w:val="24"/>
        </w:rPr>
      </w:pPr>
    </w:p>
    <w:p w14:paraId="3FD9A168" w14:textId="1B11D612" w:rsidR="0022665F" w:rsidRPr="003949AD" w:rsidRDefault="0022665F" w:rsidP="0022665F">
      <w:pPr>
        <w:jc w:val="both"/>
        <w:rPr>
          <w:sz w:val="24"/>
          <w:szCs w:val="24"/>
        </w:rPr>
      </w:pPr>
    </w:p>
    <w:p w14:paraId="164E285D" w14:textId="4F6F37A0" w:rsidR="0022665F" w:rsidRPr="003949AD" w:rsidRDefault="0022665F" w:rsidP="0022665F">
      <w:pPr>
        <w:jc w:val="both"/>
        <w:rPr>
          <w:sz w:val="24"/>
          <w:szCs w:val="24"/>
        </w:rPr>
      </w:pPr>
    </w:p>
    <w:p w14:paraId="78B5C5AB" w14:textId="706D3B70" w:rsidR="0022665F" w:rsidRPr="003949AD" w:rsidRDefault="0022665F" w:rsidP="0022665F">
      <w:pPr>
        <w:jc w:val="both"/>
        <w:rPr>
          <w:sz w:val="24"/>
          <w:szCs w:val="24"/>
        </w:rPr>
      </w:pPr>
    </w:p>
    <w:p w14:paraId="298E1D84" w14:textId="4C0F2519" w:rsidR="0022665F" w:rsidRPr="003949AD" w:rsidRDefault="0022665F" w:rsidP="0022665F">
      <w:pPr>
        <w:jc w:val="both"/>
        <w:rPr>
          <w:sz w:val="24"/>
          <w:szCs w:val="24"/>
        </w:rPr>
      </w:pPr>
    </w:p>
    <w:p w14:paraId="7C0F093E" w14:textId="67E29591" w:rsidR="0022665F" w:rsidRPr="003949AD" w:rsidRDefault="0022665F" w:rsidP="0022665F">
      <w:pPr>
        <w:jc w:val="both"/>
        <w:rPr>
          <w:sz w:val="24"/>
          <w:szCs w:val="24"/>
        </w:rPr>
      </w:pPr>
    </w:p>
    <w:p w14:paraId="7A90DA3A" w14:textId="2210DB42" w:rsidR="0022665F" w:rsidRPr="003949AD" w:rsidRDefault="0022665F" w:rsidP="0022665F">
      <w:pPr>
        <w:jc w:val="both"/>
        <w:rPr>
          <w:sz w:val="24"/>
          <w:szCs w:val="24"/>
        </w:rPr>
      </w:pPr>
    </w:p>
    <w:p w14:paraId="7BB833F0" w14:textId="64AD6A88" w:rsidR="0022665F" w:rsidRPr="003949AD" w:rsidRDefault="0022665F" w:rsidP="0022665F">
      <w:pPr>
        <w:jc w:val="both"/>
        <w:rPr>
          <w:sz w:val="24"/>
          <w:szCs w:val="24"/>
        </w:rPr>
      </w:pPr>
    </w:p>
    <w:p w14:paraId="6BDCD66B" w14:textId="121AC01C" w:rsidR="0022665F" w:rsidRPr="003949AD" w:rsidRDefault="0022665F" w:rsidP="0022665F">
      <w:pPr>
        <w:jc w:val="both"/>
        <w:rPr>
          <w:sz w:val="24"/>
          <w:szCs w:val="24"/>
        </w:rPr>
      </w:pPr>
    </w:p>
    <w:p w14:paraId="2748A1C1" w14:textId="287229B4" w:rsidR="0022665F" w:rsidRPr="003949AD" w:rsidRDefault="0022665F" w:rsidP="0022665F">
      <w:pPr>
        <w:jc w:val="both"/>
        <w:rPr>
          <w:sz w:val="24"/>
          <w:szCs w:val="24"/>
        </w:rPr>
      </w:pPr>
    </w:p>
    <w:p w14:paraId="3EB6A7E5" w14:textId="0053DD4D" w:rsidR="0022665F" w:rsidRPr="003949AD" w:rsidRDefault="0022665F" w:rsidP="0022665F">
      <w:pPr>
        <w:jc w:val="both"/>
        <w:rPr>
          <w:sz w:val="24"/>
          <w:szCs w:val="24"/>
        </w:rPr>
      </w:pPr>
    </w:p>
    <w:p w14:paraId="2C5D9609" w14:textId="1D51A08E" w:rsidR="0022665F" w:rsidRPr="003949AD" w:rsidRDefault="0022665F" w:rsidP="0022665F">
      <w:pPr>
        <w:jc w:val="both"/>
        <w:rPr>
          <w:sz w:val="24"/>
          <w:szCs w:val="24"/>
        </w:rPr>
      </w:pPr>
    </w:p>
    <w:p w14:paraId="5F891BCF" w14:textId="29FCC531" w:rsidR="0022665F" w:rsidRPr="003949AD" w:rsidRDefault="0022665F" w:rsidP="0022665F">
      <w:pPr>
        <w:jc w:val="both"/>
        <w:rPr>
          <w:sz w:val="24"/>
          <w:szCs w:val="24"/>
        </w:rPr>
      </w:pPr>
    </w:p>
    <w:p w14:paraId="6125BF57" w14:textId="002A64F2" w:rsidR="0022665F" w:rsidRPr="003949AD" w:rsidRDefault="0022665F" w:rsidP="0022665F">
      <w:pPr>
        <w:jc w:val="both"/>
        <w:rPr>
          <w:sz w:val="24"/>
          <w:szCs w:val="24"/>
        </w:rPr>
      </w:pPr>
    </w:p>
    <w:p w14:paraId="756F4073" w14:textId="48085FE2" w:rsidR="0022665F" w:rsidRPr="003949AD" w:rsidRDefault="0022665F" w:rsidP="0022665F">
      <w:pPr>
        <w:jc w:val="both"/>
        <w:rPr>
          <w:sz w:val="24"/>
          <w:szCs w:val="24"/>
        </w:rPr>
      </w:pPr>
    </w:p>
    <w:p w14:paraId="04533CBE" w14:textId="084DFE1F" w:rsidR="0022665F" w:rsidRPr="003949AD" w:rsidRDefault="0022665F" w:rsidP="0022665F">
      <w:pPr>
        <w:jc w:val="both"/>
        <w:rPr>
          <w:sz w:val="24"/>
          <w:szCs w:val="24"/>
        </w:rPr>
      </w:pPr>
    </w:p>
    <w:p w14:paraId="331AAE79" w14:textId="21A42F2D" w:rsidR="0022665F" w:rsidRPr="003949AD" w:rsidRDefault="0022665F" w:rsidP="0022665F">
      <w:pPr>
        <w:jc w:val="both"/>
        <w:rPr>
          <w:sz w:val="24"/>
          <w:szCs w:val="24"/>
        </w:rPr>
      </w:pPr>
    </w:p>
    <w:p w14:paraId="32B2954F" w14:textId="0816C7E0" w:rsidR="0022665F" w:rsidRPr="003949AD" w:rsidRDefault="0022665F" w:rsidP="0022665F">
      <w:pPr>
        <w:jc w:val="both"/>
        <w:rPr>
          <w:sz w:val="24"/>
          <w:szCs w:val="24"/>
        </w:rPr>
      </w:pPr>
    </w:p>
    <w:p w14:paraId="6CFE9D7C" w14:textId="7EEC9854" w:rsidR="0022665F" w:rsidRPr="003949AD" w:rsidRDefault="0022665F" w:rsidP="0022665F">
      <w:pPr>
        <w:jc w:val="both"/>
        <w:rPr>
          <w:sz w:val="24"/>
          <w:szCs w:val="24"/>
        </w:rPr>
      </w:pPr>
    </w:p>
    <w:p w14:paraId="559CB923" w14:textId="78775FD5" w:rsidR="0022665F" w:rsidRPr="003949AD" w:rsidRDefault="0022665F" w:rsidP="0022665F">
      <w:pPr>
        <w:jc w:val="both"/>
        <w:rPr>
          <w:sz w:val="24"/>
          <w:szCs w:val="24"/>
        </w:rPr>
      </w:pPr>
    </w:p>
    <w:p w14:paraId="16A472B5" w14:textId="3DD134D7" w:rsidR="0022665F" w:rsidRPr="003949AD" w:rsidRDefault="0022665F" w:rsidP="0022665F">
      <w:pPr>
        <w:jc w:val="both"/>
        <w:rPr>
          <w:sz w:val="24"/>
          <w:szCs w:val="24"/>
        </w:rPr>
      </w:pPr>
    </w:p>
    <w:p w14:paraId="1DE4E098" w14:textId="7088DB71" w:rsidR="0022665F" w:rsidRPr="003949AD" w:rsidRDefault="0022665F" w:rsidP="0022665F">
      <w:pPr>
        <w:jc w:val="both"/>
        <w:rPr>
          <w:sz w:val="24"/>
          <w:szCs w:val="24"/>
        </w:rPr>
      </w:pPr>
    </w:p>
    <w:p w14:paraId="4D576F0B" w14:textId="2E4BCF8A" w:rsidR="0022665F" w:rsidRPr="003949AD" w:rsidRDefault="0022665F" w:rsidP="0022665F">
      <w:pPr>
        <w:jc w:val="both"/>
        <w:rPr>
          <w:sz w:val="24"/>
          <w:szCs w:val="24"/>
        </w:rPr>
      </w:pPr>
    </w:p>
    <w:p w14:paraId="2D65B31B" w14:textId="3194E1B6" w:rsidR="0022665F" w:rsidRPr="003949AD" w:rsidRDefault="0022665F" w:rsidP="0022665F">
      <w:pPr>
        <w:jc w:val="both"/>
        <w:rPr>
          <w:sz w:val="24"/>
          <w:szCs w:val="24"/>
        </w:rPr>
      </w:pPr>
    </w:p>
    <w:p w14:paraId="37A3C0DC" w14:textId="202A852D" w:rsidR="0022665F" w:rsidRPr="003949AD" w:rsidRDefault="0022665F" w:rsidP="0022665F">
      <w:pPr>
        <w:jc w:val="both"/>
        <w:rPr>
          <w:sz w:val="24"/>
          <w:szCs w:val="24"/>
        </w:rPr>
      </w:pPr>
    </w:p>
    <w:p w14:paraId="1A43CD3E" w14:textId="36257859" w:rsidR="0022665F" w:rsidRPr="003949AD" w:rsidRDefault="0022665F" w:rsidP="0022665F">
      <w:pPr>
        <w:jc w:val="both"/>
        <w:rPr>
          <w:sz w:val="24"/>
          <w:szCs w:val="24"/>
        </w:rPr>
      </w:pPr>
    </w:p>
    <w:p w14:paraId="5686CA58" w14:textId="0C0D6DE9" w:rsidR="0022665F" w:rsidRPr="003949AD" w:rsidRDefault="0022665F" w:rsidP="0022665F">
      <w:pPr>
        <w:jc w:val="both"/>
        <w:rPr>
          <w:sz w:val="24"/>
          <w:szCs w:val="24"/>
        </w:rPr>
      </w:pPr>
    </w:p>
    <w:p w14:paraId="7A3E323F" w14:textId="3F1A9A57" w:rsidR="0022665F" w:rsidRPr="003949AD" w:rsidRDefault="0022665F" w:rsidP="0022665F">
      <w:pPr>
        <w:jc w:val="both"/>
        <w:rPr>
          <w:sz w:val="24"/>
          <w:szCs w:val="24"/>
        </w:rPr>
      </w:pPr>
    </w:p>
    <w:p w14:paraId="7A9FD464" w14:textId="60A409E5" w:rsidR="0022665F" w:rsidRPr="003949AD" w:rsidRDefault="0022665F" w:rsidP="0022665F">
      <w:pPr>
        <w:jc w:val="both"/>
        <w:rPr>
          <w:sz w:val="24"/>
          <w:szCs w:val="24"/>
        </w:rPr>
      </w:pPr>
    </w:p>
    <w:p w14:paraId="101C82EA" w14:textId="30D713FD" w:rsidR="0022665F" w:rsidRPr="003949AD" w:rsidRDefault="0022665F" w:rsidP="0022665F">
      <w:pPr>
        <w:jc w:val="both"/>
        <w:rPr>
          <w:sz w:val="24"/>
          <w:szCs w:val="24"/>
        </w:rPr>
      </w:pPr>
    </w:p>
    <w:p w14:paraId="4626A79A" w14:textId="53F89EDA" w:rsidR="0022665F" w:rsidRPr="003949AD" w:rsidRDefault="0022665F" w:rsidP="0022665F">
      <w:pPr>
        <w:jc w:val="both"/>
        <w:rPr>
          <w:sz w:val="24"/>
          <w:szCs w:val="24"/>
        </w:rPr>
      </w:pPr>
    </w:p>
    <w:p w14:paraId="03F2FE38" w14:textId="1C0F68D6" w:rsidR="0022665F" w:rsidRPr="003949AD" w:rsidRDefault="0022665F" w:rsidP="0022665F">
      <w:pPr>
        <w:jc w:val="both"/>
        <w:rPr>
          <w:sz w:val="24"/>
          <w:szCs w:val="24"/>
        </w:rPr>
      </w:pPr>
    </w:p>
    <w:p w14:paraId="16359FF4" w14:textId="22460EB0" w:rsidR="0022665F" w:rsidRPr="003949AD" w:rsidRDefault="0022665F" w:rsidP="0022665F">
      <w:pPr>
        <w:jc w:val="both"/>
        <w:rPr>
          <w:sz w:val="24"/>
          <w:szCs w:val="24"/>
        </w:rPr>
      </w:pPr>
    </w:p>
    <w:p w14:paraId="74AE2E81" w14:textId="593B1062" w:rsidR="0022665F" w:rsidRPr="003949AD" w:rsidRDefault="0022665F" w:rsidP="0022665F">
      <w:pPr>
        <w:jc w:val="both"/>
        <w:rPr>
          <w:sz w:val="24"/>
          <w:szCs w:val="24"/>
        </w:rPr>
      </w:pPr>
    </w:p>
    <w:p w14:paraId="49F073D1" w14:textId="2897E834" w:rsidR="0022665F" w:rsidRPr="003949AD" w:rsidRDefault="0022665F" w:rsidP="0022665F">
      <w:pPr>
        <w:jc w:val="both"/>
        <w:rPr>
          <w:sz w:val="24"/>
          <w:szCs w:val="24"/>
        </w:rPr>
      </w:pPr>
    </w:p>
    <w:p w14:paraId="6D34CAA6" w14:textId="1D4F279C" w:rsidR="0022665F" w:rsidRPr="003949AD" w:rsidRDefault="0022665F" w:rsidP="0022665F">
      <w:pPr>
        <w:jc w:val="both"/>
        <w:rPr>
          <w:sz w:val="24"/>
          <w:szCs w:val="24"/>
        </w:rPr>
      </w:pPr>
    </w:p>
    <w:p w14:paraId="00AF5555" w14:textId="28AE9D0D" w:rsidR="0022665F" w:rsidRPr="003949AD" w:rsidRDefault="0022665F" w:rsidP="0022665F">
      <w:pPr>
        <w:jc w:val="both"/>
        <w:rPr>
          <w:b/>
          <w:sz w:val="32"/>
          <w:szCs w:val="32"/>
        </w:rPr>
      </w:pPr>
      <w:r w:rsidRPr="003949AD">
        <w:rPr>
          <w:b/>
          <w:sz w:val="32"/>
          <w:szCs w:val="32"/>
        </w:rPr>
        <w:lastRenderedPageBreak/>
        <w:t>List of Tables</w:t>
      </w:r>
    </w:p>
    <w:p w14:paraId="4DCBB81D" w14:textId="1B6319D0" w:rsidR="0022665F" w:rsidRPr="003949AD" w:rsidRDefault="0022665F" w:rsidP="0022665F">
      <w:pPr>
        <w:jc w:val="both"/>
        <w:rPr>
          <w:b/>
          <w:sz w:val="24"/>
          <w:szCs w:val="24"/>
        </w:rPr>
      </w:pPr>
    </w:p>
    <w:p w14:paraId="73BFF93E" w14:textId="63F9993B" w:rsidR="0022665F" w:rsidRPr="003949AD" w:rsidRDefault="00A105D6" w:rsidP="00A105D6">
      <w:pPr>
        <w:pStyle w:val="ListParagraph"/>
        <w:numPr>
          <w:ilvl w:val="0"/>
          <w:numId w:val="2"/>
        </w:numPr>
        <w:jc w:val="both"/>
        <w:rPr>
          <w:szCs w:val="24"/>
          <w:u w:val="none"/>
        </w:rPr>
      </w:pPr>
      <w:r w:rsidRPr="003949AD">
        <w:rPr>
          <w:szCs w:val="24"/>
          <w:u w:val="none"/>
        </w:rPr>
        <w:t>Dataset sourc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79784E45" w14:textId="77777777" w:rsidR="00A105D6" w:rsidRPr="003949AD" w:rsidRDefault="00A105D6" w:rsidP="00A105D6">
      <w:pPr>
        <w:pStyle w:val="ListParagraph"/>
        <w:jc w:val="both"/>
        <w:rPr>
          <w:szCs w:val="24"/>
          <w:u w:val="none"/>
        </w:rPr>
      </w:pPr>
    </w:p>
    <w:p w14:paraId="1A9F151C" w14:textId="78ECA35A" w:rsidR="00A105D6" w:rsidRPr="003949AD" w:rsidRDefault="00A105D6" w:rsidP="00A105D6">
      <w:pPr>
        <w:pStyle w:val="ListParagraph"/>
        <w:numPr>
          <w:ilvl w:val="0"/>
          <w:numId w:val="2"/>
        </w:numPr>
        <w:jc w:val="both"/>
        <w:rPr>
          <w:szCs w:val="24"/>
          <w:u w:val="none"/>
        </w:rPr>
      </w:pPr>
      <w:r w:rsidRPr="003949AD">
        <w:rPr>
          <w:szCs w:val="24"/>
          <w:u w:val="none"/>
        </w:rPr>
        <w:t>GRU Hyperparamete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6</w:t>
      </w:r>
    </w:p>
    <w:p w14:paraId="25145368" w14:textId="77777777" w:rsidR="00A105D6" w:rsidRPr="003949AD" w:rsidRDefault="00A105D6" w:rsidP="00A105D6">
      <w:pPr>
        <w:pStyle w:val="ListParagraph"/>
        <w:rPr>
          <w:szCs w:val="24"/>
          <w:u w:val="none"/>
        </w:rPr>
      </w:pPr>
    </w:p>
    <w:p w14:paraId="2943B21A" w14:textId="62EA2A69" w:rsidR="00A105D6" w:rsidRPr="003949AD" w:rsidRDefault="00A105D6" w:rsidP="00A105D6">
      <w:pPr>
        <w:pStyle w:val="ListParagraph"/>
        <w:numPr>
          <w:ilvl w:val="0"/>
          <w:numId w:val="2"/>
        </w:numPr>
        <w:jc w:val="both"/>
        <w:rPr>
          <w:szCs w:val="24"/>
          <w:u w:val="none"/>
        </w:rPr>
      </w:pPr>
      <w:r w:rsidRPr="003949AD">
        <w:rPr>
          <w:szCs w:val="24"/>
          <w:u w:val="none"/>
        </w:rPr>
        <w:t>LSTM Hyperparamete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9</w:t>
      </w:r>
    </w:p>
    <w:p w14:paraId="1558BBA9" w14:textId="77777777" w:rsidR="00A105D6" w:rsidRPr="003949AD" w:rsidRDefault="00A105D6" w:rsidP="00A105D6">
      <w:pPr>
        <w:pStyle w:val="ListParagraph"/>
        <w:rPr>
          <w:szCs w:val="24"/>
          <w:u w:val="none"/>
        </w:rPr>
      </w:pPr>
    </w:p>
    <w:p w14:paraId="4C69E3E6" w14:textId="1D84C5D5" w:rsidR="00A105D6" w:rsidRPr="003949AD" w:rsidRDefault="00A105D6" w:rsidP="00A105D6">
      <w:pPr>
        <w:pStyle w:val="ListParagraph"/>
        <w:numPr>
          <w:ilvl w:val="0"/>
          <w:numId w:val="2"/>
        </w:numPr>
        <w:jc w:val="both"/>
        <w:rPr>
          <w:szCs w:val="24"/>
          <w:u w:val="none"/>
        </w:rPr>
      </w:pPr>
      <w:r w:rsidRPr="003949AD">
        <w:rPr>
          <w:szCs w:val="24"/>
          <w:u w:val="none"/>
        </w:rPr>
        <w:t>LSTM VS GRU</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1</w:t>
      </w:r>
    </w:p>
    <w:p w14:paraId="2334E6AF" w14:textId="3F828B4F" w:rsidR="0022665F" w:rsidRPr="003949AD" w:rsidRDefault="0022665F" w:rsidP="0022665F">
      <w:pPr>
        <w:jc w:val="both"/>
        <w:rPr>
          <w:b/>
          <w:sz w:val="24"/>
          <w:szCs w:val="24"/>
        </w:rPr>
      </w:pPr>
    </w:p>
    <w:p w14:paraId="0E273756" w14:textId="1182855C" w:rsidR="0022665F" w:rsidRPr="003949AD" w:rsidRDefault="0022665F" w:rsidP="0022665F">
      <w:pPr>
        <w:jc w:val="both"/>
        <w:rPr>
          <w:b/>
          <w:sz w:val="24"/>
          <w:szCs w:val="24"/>
        </w:rPr>
      </w:pPr>
    </w:p>
    <w:p w14:paraId="0DF254AA" w14:textId="09A646F0" w:rsidR="00A105D6" w:rsidRPr="003949AD" w:rsidRDefault="00A105D6" w:rsidP="0022665F">
      <w:pPr>
        <w:jc w:val="both"/>
        <w:rPr>
          <w:b/>
          <w:sz w:val="24"/>
          <w:szCs w:val="24"/>
        </w:rPr>
      </w:pPr>
    </w:p>
    <w:p w14:paraId="4AFC0E66" w14:textId="42C13526" w:rsidR="00A105D6" w:rsidRPr="003949AD" w:rsidRDefault="00A105D6" w:rsidP="0022665F">
      <w:pPr>
        <w:jc w:val="both"/>
        <w:rPr>
          <w:b/>
          <w:sz w:val="24"/>
          <w:szCs w:val="24"/>
        </w:rPr>
      </w:pPr>
    </w:p>
    <w:p w14:paraId="0920C155" w14:textId="48A59B24" w:rsidR="00A105D6" w:rsidRPr="003949AD" w:rsidRDefault="00A105D6" w:rsidP="0022665F">
      <w:pPr>
        <w:jc w:val="both"/>
        <w:rPr>
          <w:b/>
          <w:sz w:val="24"/>
          <w:szCs w:val="24"/>
        </w:rPr>
      </w:pPr>
    </w:p>
    <w:p w14:paraId="143D95F0" w14:textId="19ADD435" w:rsidR="00A105D6" w:rsidRPr="003949AD" w:rsidRDefault="00A105D6" w:rsidP="0022665F">
      <w:pPr>
        <w:jc w:val="both"/>
        <w:rPr>
          <w:b/>
          <w:sz w:val="24"/>
          <w:szCs w:val="24"/>
        </w:rPr>
      </w:pPr>
    </w:p>
    <w:p w14:paraId="3CB2BBB0" w14:textId="2FD71EE3" w:rsidR="00A105D6" w:rsidRPr="003949AD" w:rsidRDefault="00A105D6" w:rsidP="0022665F">
      <w:pPr>
        <w:jc w:val="both"/>
        <w:rPr>
          <w:b/>
          <w:sz w:val="24"/>
          <w:szCs w:val="24"/>
        </w:rPr>
      </w:pPr>
    </w:p>
    <w:p w14:paraId="6AC8BD09" w14:textId="3208E28E" w:rsidR="00A105D6" w:rsidRPr="003949AD" w:rsidRDefault="00A105D6" w:rsidP="0022665F">
      <w:pPr>
        <w:jc w:val="both"/>
        <w:rPr>
          <w:b/>
          <w:sz w:val="24"/>
          <w:szCs w:val="24"/>
        </w:rPr>
      </w:pPr>
    </w:p>
    <w:p w14:paraId="19E824CD" w14:textId="79D87D53" w:rsidR="00A105D6" w:rsidRPr="003949AD" w:rsidRDefault="00A105D6" w:rsidP="0022665F">
      <w:pPr>
        <w:jc w:val="both"/>
        <w:rPr>
          <w:b/>
          <w:sz w:val="24"/>
          <w:szCs w:val="24"/>
        </w:rPr>
      </w:pPr>
    </w:p>
    <w:p w14:paraId="014CC37B" w14:textId="78F3EF91" w:rsidR="00A105D6" w:rsidRPr="003949AD" w:rsidRDefault="00A105D6" w:rsidP="0022665F">
      <w:pPr>
        <w:jc w:val="both"/>
        <w:rPr>
          <w:b/>
          <w:sz w:val="24"/>
          <w:szCs w:val="24"/>
        </w:rPr>
      </w:pPr>
    </w:p>
    <w:p w14:paraId="413A7C1F" w14:textId="7BB88C99" w:rsidR="00A105D6" w:rsidRPr="003949AD" w:rsidRDefault="00A105D6" w:rsidP="0022665F">
      <w:pPr>
        <w:jc w:val="both"/>
        <w:rPr>
          <w:b/>
          <w:sz w:val="24"/>
          <w:szCs w:val="24"/>
        </w:rPr>
      </w:pPr>
    </w:p>
    <w:p w14:paraId="71F6B387" w14:textId="20523C41" w:rsidR="00A105D6" w:rsidRPr="003949AD" w:rsidRDefault="00A105D6" w:rsidP="0022665F">
      <w:pPr>
        <w:jc w:val="both"/>
        <w:rPr>
          <w:b/>
          <w:sz w:val="24"/>
          <w:szCs w:val="24"/>
        </w:rPr>
      </w:pPr>
    </w:p>
    <w:p w14:paraId="0DDE46FC" w14:textId="2355DBF5" w:rsidR="00A105D6" w:rsidRPr="003949AD" w:rsidRDefault="00A105D6" w:rsidP="0022665F">
      <w:pPr>
        <w:jc w:val="both"/>
        <w:rPr>
          <w:b/>
          <w:sz w:val="24"/>
          <w:szCs w:val="24"/>
        </w:rPr>
      </w:pPr>
    </w:p>
    <w:p w14:paraId="2FE41880" w14:textId="5C8CBFD0" w:rsidR="00A105D6" w:rsidRPr="003949AD" w:rsidRDefault="00A105D6" w:rsidP="0022665F">
      <w:pPr>
        <w:jc w:val="both"/>
        <w:rPr>
          <w:b/>
          <w:sz w:val="24"/>
          <w:szCs w:val="24"/>
        </w:rPr>
      </w:pPr>
    </w:p>
    <w:p w14:paraId="1EA77C2F" w14:textId="1A53E6F3" w:rsidR="00A105D6" w:rsidRPr="003949AD" w:rsidRDefault="00A105D6" w:rsidP="0022665F">
      <w:pPr>
        <w:jc w:val="both"/>
        <w:rPr>
          <w:b/>
          <w:sz w:val="24"/>
          <w:szCs w:val="24"/>
        </w:rPr>
      </w:pPr>
    </w:p>
    <w:p w14:paraId="1FCFC3E2" w14:textId="009A7325" w:rsidR="00A105D6" w:rsidRPr="003949AD" w:rsidRDefault="00A105D6" w:rsidP="0022665F">
      <w:pPr>
        <w:jc w:val="both"/>
        <w:rPr>
          <w:b/>
          <w:sz w:val="24"/>
          <w:szCs w:val="24"/>
        </w:rPr>
      </w:pPr>
    </w:p>
    <w:p w14:paraId="40401534" w14:textId="757A3FA9" w:rsidR="00A105D6" w:rsidRPr="003949AD" w:rsidRDefault="00A105D6" w:rsidP="0022665F">
      <w:pPr>
        <w:jc w:val="both"/>
        <w:rPr>
          <w:b/>
          <w:sz w:val="24"/>
          <w:szCs w:val="24"/>
        </w:rPr>
      </w:pPr>
    </w:p>
    <w:p w14:paraId="6DE91E8B" w14:textId="2345A6EB" w:rsidR="00A105D6" w:rsidRPr="003949AD" w:rsidRDefault="00A105D6" w:rsidP="0022665F">
      <w:pPr>
        <w:jc w:val="both"/>
        <w:rPr>
          <w:b/>
          <w:sz w:val="24"/>
          <w:szCs w:val="24"/>
        </w:rPr>
      </w:pPr>
    </w:p>
    <w:p w14:paraId="422158EB" w14:textId="145CF728" w:rsidR="00A105D6" w:rsidRPr="003949AD" w:rsidRDefault="00A105D6" w:rsidP="0022665F">
      <w:pPr>
        <w:jc w:val="both"/>
        <w:rPr>
          <w:b/>
          <w:sz w:val="24"/>
          <w:szCs w:val="24"/>
        </w:rPr>
      </w:pPr>
    </w:p>
    <w:p w14:paraId="4D826D75" w14:textId="1FADF6A0" w:rsidR="00A105D6" w:rsidRPr="003949AD" w:rsidRDefault="00A105D6" w:rsidP="0022665F">
      <w:pPr>
        <w:jc w:val="both"/>
        <w:rPr>
          <w:b/>
          <w:sz w:val="24"/>
          <w:szCs w:val="24"/>
        </w:rPr>
      </w:pPr>
    </w:p>
    <w:p w14:paraId="6FDB18C9" w14:textId="4352CDDB" w:rsidR="00A105D6" w:rsidRPr="003949AD" w:rsidRDefault="00A105D6" w:rsidP="0022665F">
      <w:pPr>
        <w:jc w:val="both"/>
        <w:rPr>
          <w:b/>
          <w:sz w:val="24"/>
          <w:szCs w:val="24"/>
        </w:rPr>
      </w:pPr>
    </w:p>
    <w:p w14:paraId="5AB027B1" w14:textId="32EFA90A" w:rsidR="00A105D6" w:rsidRPr="003949AD" w:rsidRDefault="00A105D6" w:rsidP="0022665F">
      <w:pPr>
        <w:jc w:val="both"/>
        <w:rPr>
          <w:b/>
          <w:sz w:val="24"/>
          <w:szCs w:val="24"/>
        </w:rPr>
      </w:pPr>
    </w:p>
    <w:p w14:paraId="2F34A226" w14:textId="113D6A84" w:rsidR="00A105D6" w:rsidRPr="003949AD" w:rsidRDefault="00A105D6" w:rsidP="0022665F">
      <w:pPr>
        <w:jc w:val="both"/>
        <w:rPr>
          <w:b/>
          <w:sz w:val="24"/>
          <w:szCs w:val="24"/>
        </w:rPr>
      </w:pPr>
    </w:p>
    <w:p w14:paraId="7C2C1434" w14:textId="42100F51" w:rsidR="00A105D6" w:rsidRPr="003949AD" w:rsidRDefault="00A105D6" w:rsidP="0022665F">
      <w:pPr>
        <w:jc w:val="both"/>
        <w:rPr>
          <w:b/>
          <w:sz w:val="24"/>
          <w:szCs w:val="24"/>
        </w:rPr>
      </w:pPr>
    </w:p>
    <w:p w14:paraId="7D287D26" w14:textId="15561C22" w:rsidR="00A105D6" w:rsidRPr="003949AD" w:rsidRDefault="00A105D6" w:rsidP="0022665F">
      <w:pPr>
        <w:jc w:val="both"/>
        <w:rPr>
          <w:b/>
          <w:sz w:val="24"/>
          <w:szCs w:val="24"/>
        </w:rPr>
      </w:pPr>
    </w:p>
    <w:p w14:paraId="23820B9C" w14:textId="4F042F8B" w:rsidR="00A105D6" w:rsidRPr="003949AD" w:rsidRDefault="00A105D6" w:rsidP="0022665F">
      <w:pPr>
        <w:jc w:val="both"/>
        <w:rPr>
          <w:b/>
          <w:sz w:val="24"/>
          <w:szCs w:val="24"/>
        </w:rPr>
      </w:pPr>
    </w:p>
    <w:p w14:paraId="6EA0D976" w14:textId="2BC36846" w:rsidR="00A105D6" w:rsidRPr="003949AD" w:rsidRDefault="00A105D6" w:rsidP="0022665F">
      <w:pPr>
        <w:jc w:val="both"/>
        <w:rPr>
          <w:b/>
          <w:sz w:val="24"/>
          <w:szCs w:val="24"/>
        </w:rPr>
      </w:pPr>
    </w:p>
    <w:p w14:paraId="02840832" w14:textId="1E3B1393" w:rsidR="00A105D6" w:rsidRPr="003949AD" w:rsidRDefault="00A105D6" w:rsidP="0022665F">
      <w:pPr>
        <w:jc w:val="both"/>
        <w:rPr>
          <w:b/>
          <w:sz w:val="24"/>
          <w:szCs w:val="24"/>
        </w:rPr>
      </w:pPr>
    </w:p>
    <w:p w14:paraId="5B6AA4BA" w14:textId="253E5880" w:rsidR="00A105D6" w:rsidRPr="003949AD" w:rsidRDefault="00A105D6" w:rsidP="0022665F">
      <w:pPr>
        <w:jc w:val="both"/>
        <w:rPr>
          <w:b/>
          <w:sz w:val="24"/>
          <w:szCs w:val="24"/>
        </w:rPr>
      </w:pPr>
    </w:p>
    <w:p w14:paraId="63D5F3AD" w14:textId="21F21123" w:rsidR="00A105D6" w:rsidRPr="003949AD" w:rsidRDefault="00A105D6" w:rsidP="0022665F">
      <w:pPr>
        <w:jc w:val="both"/>
        <w:rPr>
          <w:b/>
          <w:sz w:val="24"/>
          <w:szCs w:val="24"/>
        </w:rPr>
      </w:pPr>
    </w:p>
    <w:p w14:paraId="5E8824A9" w14:textId="27F34309" w:rsidR="00A105D6" w:rsidRPr="003949AD" w:rsidRDefault="00A105D6" w:rsidP="0022665F">
      <w:pPr>
        <w:jc w:val="both"/>
        <w:rPr>
          <w:b/>
          <w:sz w:val="24"/>
          <w:szCs w:val="24"/>
        </w:rPr>
      </w:pPr>
    </w:p>
    <w:p w14:paraId="3A5F695E" w14:textId="7959FE5B" w:rsidR="00A105D6" w:rsidRPr="003949AD" w:rsidRDefault="00A105D6" w:rsidP="0022665F">
      <w:pPr>
        <w:jc w:val="both"/>
        <w:rPr>
          <w:b/>
          <w:sz w:val="24"/>
          <w:szCs w:val="24"/>
        </w:rPr>
      </w:pPr>
    </w:p>
    <w:p w14:paraId="0C7FE6A4" w14:textId="21BFE58A" w:rsidR="00A105D6" w:rsidRPr="003949AD" w:rsidRDefault="00A105D6" w:rsidP="0022665F">
      <w:pPr>
        <w:jc w:val="both"/>
        <w:rPr>
          <w:b/>
          <w:sz w:val="24"/>
          <w:szCs w:val="24"/>
        </w:rPr>
      </w:pPr>
    </w:p>
    <w:p w14:paraId="59D5AF4E" w14:textId="75B32ACF" w:rsidR="00A105D6" w:rsidRPr="003949AD" w:rsidRDefault="00A105D6" w:rsidP="0022665F">
      <w:pPr>
        <w:jc w:val="both"/>
        <w:rPr>
          <w:b/>
          <w:sz w:val="24"/>
          <w:szCs w:val="24"/>
        </w:rPr>
      </w:pPr>
    </w:p>
    <w:p w14:paraId="757E417B" w14:textId="07A2F64F" w:rsidR="00A105D6" w:rsidRPr="003949AD" w:rsidRDefault="00A105D6" w:rsidP="0022665F">
      <w:pPr>
        <w:jc w:val="both"/>
        <w:rPr>
          <w:b/>
          <w:sz w:val="24"/>
          <w:szCs w:val="24"/>
        </w:rPr>
      </w:pPr>
    </w:p>
    <w:p w14:paraId="11CFFA76" w14:textId="72C83876" w:rsidR="00A105D6" w:rsidRPr="003949AD" w:rsidRDefault="00A105D6" w:rsidP="0022665F">
      <w:pPr>
        <w:jc w:val="both"/>
        <w:rPr>
          <w:b/>
          <w:sz w:val="24"/>
          <w:szCs w:val="24"/>
        </w:rPr>
      </w:pPr>
    </w:p>
    <w:p w14:paraId="062AFE88" w14:textId="3A735E08" w:rsidR="00A105D6" w:rsidRPr="003949AD" w:rsidRDefault="00A105D6" w:rsidP="0022665F">
      <w:pPr>
        <w:jc w:val="both"/>
        <w:rPr>
          <w:b/>
          <w:sz w:val="24"/>
          <w:szCs w:val="24"/>
        </w:rPr>
      </w:pPr>
    </w:p>
    <w:p w14:paraId="76EB1C57" w14:textId="34AB21BA" w:rsidR="00A105D6" w:rsidRPr="003949AD" w:rsidRDefault="00A105D6" w:rsidP="0022665F">
      <w:pPr>
        <w:jc w:val="both"/>
        <w:rPr>
          <w:b/>
          <w:sz w:val="24"/>
          <w:szCs w:val="24"/>
        </w:rPr>
      </w:pPr>
    </w:p>
    <w:p w14:paraId="2439BA9B" w14:textId="55B8A493" w:rsidR="00A105D6" w:rsidRPr="003949AD" w:rsidRDefault="00A105D6" w:rsidP="0022665F">
      <w:pPr>
        <w:jc w:val="both"/>
        <w:rPr>
          <w:b/>
          <w:sz w:val="24"/>
          <w:szCs w:val="24"/>
        </w:rPr>
      </w:pPr>
    </w:p>
    <w:p w14:paraId="278E7432" w14:textId="1F0C5F02" w:rsidR="00A105D6" w:rsidRPr="003949AD" w:rsidRDefault="00A105D6" w:rsidP="0022665F">
      <w:pPr>
        <w:jc w:val="both"/>
        <w:rPr>
          <w:b/>
          <w:sz w:val="24"/>
          <w:szCs w:val="24"/>
        </w:rPr>
      </w:pPr>
    </w:p>
    <w:p w14:paraId="38A59616" w14:textId="77777777" w:rsidR="00A105D6" w:rsidRPr="003949AD" w:rsidRDefault="00A105D6" w:rsidP="0022665F">
      <w:pPr>
        <w:jc w:val="both"/>
        <w:rPr>
          <w:b/>
          <w:sz w:val="24"/>
          <w:szCs w:val="24"/>
        </w:rPr>
      </w:pPr>
    </w:p>
    <w:p w14:paraId="0596EEFD" w14:textId="015A6C9F" w:rsidR="0022665F" w:rsidRPr="003949AD" w:rsidRDefault="0022665F" w:rsidP="0022665F">
      <w:pPr>
        <w:jc w:val="both"/>
        <w:rPr>
          <w:b/>
          <w:sz w:val="32"/>
          <w:szCs w:val="32"/>
        </w:rPr>
      </w:pPr>
      <w:r w:rsidRPr="003949AD">
        <w:rPr>
          <w:b/>
          <w:sz w:val="32"/>
          <w:szCs w:val="32"/>
        </w:rPr>
        <w:lastRenderedPageBreak/>
        <w:t>List of Figure</w:t>
      </w:r>
      <w:r w:rsidR="003949AD" w:rsidRPr="003949AD">
        <w:rPr>
          <w:b/>
          <w:sz w:val="32"/>
          <w:szCs w:val="32"/>
        </w:rPr>
        <w:t>s</w:t>
      </w:r>
    </w:p>
    <w:p w14:paraId="69A2B5DA" w14:textId="6538BE93" w:rsidR="00A105D6" w:rsidRPr="003949AD" w:rsidRDefault="00A105D6" w:rsidP="00A105D6">
      <w:pPr>
        <w:pStyle w:val="ListParagraph"/>
        <w:numPr>
          <w:ilvl w:val="0"/>
          <w:numId w:val="3"/>
        </w:numPr>
        <w:jc w:val="both"/>
        <w:rPr>
          <w:szCs w:val="24"/>
          <w:u w:val="none"/>
        </w:rPr>
      </w:pPr>
      <w:r w:rsidRPr="003949AD">
        <w:rPr>
          <w:szCs w:val="24"/>
          <w:u w:val="none"/>
        </w:rPr>
        <w:t>Accelerometer</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1</w:t>
      </w:r>
    </w:p>
    <w:p w14:paraId="141742C4" w14:textId="3E08B833" w:rsidR="00A105D6" w:rsidRPr="003949AD" w:rsidRDefault="00A105D6" w:rsidP="00A105D6">
      <w:pPr>
        <w:pStyle w:val="ListParagraph"/>
        <w:numPr>
          <w:ilvl w:val="0"/>
          <w:numId w:val="3"/>
        </w:numPr>
        <w:jc w:val="both"/>
        <w:rPr>
          <w:szCs w:val="24"/>
          <w:u w:val="none"/>
        </w:rPr>
      </w:pPr>
      <w:r w:rsidRPr="003949AD">
        <w:rPr>
          <w:szCs w:val="24"/>
          <w:u w:val="none"/>
        </w:rPr>
        <w:t>Accelerometer data plot</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2</w:t>
      </w:r>
    </w:p>
    <w:p w14:paraId="7E662A60" w14:textId="2EA156FB" w:rsidR="00A105D6" w:rsidRPr="003949AD" w:rsidRDefault="00A105D6" w:rsidP="003949AD">
      <w:pPr>
        <w:pStyle w:val="ListParagraph"/>
        <w:numPr>
          <w:ilvl w:val="0"/>
          <w:numId w:val="3"/>
        </w:numPr>
        <w:jc w:val="both"/>
        <w:rPr>
          <w:szCs w:val="24"/>
          <w:u w:val="none"/>
        </w:rPr>
      </w:pPr>
      <w:r w:rsidRPr="003949AD">
        <w:rPr>
          <w:szCs w:val="24"/>
          <w:u w:val="none"/>
        </w:rPr>
        <w:t>Smartphones and their features</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3</w:t>
      </w:r>
    </w:p>
    <w:p w14:paraId="12E03BB7" w14:textId="00019D69" w:rsidR="00A105D6" w:rsidRPr="003949AD" w:rsidRDefault="00A105D6" w:rsidP="003949AD">
      <w:pPr>
        <w:pStyle w:val="ListParagraph"/>
        <w:numPr>
          <w:ilvl w:val="0"/>
          <w:numId w:val="3"/>
        </w:numPr>
        <w:jc w:val="both"/>
        <w:rPr>
          <w:szCs w:val="24"/>
          <w:u w:val="none"/>
        </w:rPr>
      </w:pPr>
      <w:r w:rsidRPr="003949AD">
        <w:rPr>
          <w:szCs w:val="24"/>
          <w:u w:val="none"/>
        </w:rPr>
        <w:t>UCI-HAR</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9</w:t>
      </w:r>
    </w:p>
    <w:p w14:paraId="5F28E86D" w14:textId="30B7A7B6" w:rsidR="00A105D6" w:rsidRPr="003949AD" w:rsidRDefault="00A105D6" w:rsidP="003949AD">
      <w:pPr>
        <w:pStyle w:val="ListParagraph"/>
        <w:numPr>
          <w:ilvl w:val="0"/>
          <w:numId w:val="3"/>
        </w:numPr>
        <w:jc w:val="both"/>
        <w:rPr>
          <w:szCs w:val="24"/>
          <w:u w:val="none"/>
        </w:rPr>
      </w:pPr>
      <w:r w:rsidRPr="003949AD">
        <w:rPr>
          <w:szCs w:val="24"/>
          <w:u w:val="none"/>
        </w:rPr>
        <w:t>WISDM</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10</w:t>
      </w:r>
    </w:p>
    <w:p w14:paraId="6141B4AD" w14:textId="2C08946D" w:rsidR="00A105D6" w:rsidRPr="003949AD" w:rsidRDefault="00A105D6" w:rsidP="003949AD">
      <w:pPr>
        <w:pStyle w:val="ListParagraph"/>
        <w:numPr>
          <w:ilvl w:val="0"/>
          <w:numId w:val="3"/>
        </w:numPr>
        <w:jc w:val="both"/>
        <w:rPr>
          <w:szCs w:val="24"/>
          <w:u w:val="none"/>
        </w:rPr>
      </w:pPr>
      <w:r w:rsidRPr="003949AD">
        <w:rPr>
          <w:szCs w:val="24"/>
          <w:u w:val="none"/>
        </w:rPr>
        <w:t>Feature variables</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11</w:t>
      </w:r>
    </w:p>
    <w:p w14:paraId="127D5B97" w14:textId="1931AF3A" w:rsidR="003949AD" w:rsidRPr="003949AD" w:rsidRDefault="003949AD" w:rsidP="003949AD">
      <w:pPr>
        <w:pStyle w:val="ListParagraph"/>
        <w:numPr>
          <w:ilvl w:val="0"/>
          <w:numId w:val="3"/>
        </w:numPr>
        <w:jc w:val="both"/>
        <w:rPr>
          <w:szCs w:val="24"/>
          <w:u w:val="none"/>
        </w:rPr>
      </w:pPr>
      <w:r w:rsidRPr="003949AD">
        <w:rPr>
          <w:szCs w:val="24"/>
          <w:u w:val="none"/>
        </w:rPr>
        <w:t>Feature variable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2</w:t>
      </w:r>
    </w:p>
    <w:p w14:paraId="3AEB9073" w14:textId="7B16F7F8" w:rsidR="003949AD" w:rsidRPr="003949AD" w:rsidRDefault="003949AD" w:rsidP="003949AD">
      <w:pPr>
        <w:pStyle w:val="ListParagraph"/>
        <w:numPr>
          <w:ilvl w:val="0"/>
          <w:numId w:val="3"/>
        </w:numPr>
        <w:jc w:val="both"/>
        <w:rPr>
          <w:szCs w:val="24"/>
          <w:u w:val="none"/>
        </w:rPr>
      </w:pPr>
      <w:r w:rsidRPr="003949AD">
        <w:rPr>
          <w:szCs w:val="24"/>
          <w:u w:val="none"/>
        </w:rPr>
        <w:t>Activitie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2</w:t>
      </w:r>
    </w:p>
    <w:p w14:paraId="4B2708B7" w14:textId="0547971D" w:rsidR="003949AD" w:rsidRPr="003949AD" w:rsidRDefault="003949AD" w:rsidP="003949AD">
      <w:pPr>
        <w:pStyle w:val="ListParagraph"/>
        <w:numPr>
          <w:ilvl w:val="0"/>
          <w:numId w:val="3"/>
        </w:numPr>
        <w:jc w:val="both"/>
        <w:rPr>
          <w:szCs w:val="24"/>
          <w:u w:val="none"/>
        </w:rPr>
      </w:pPr>
      <w:r w:rsidRPr="003949AD">
        <w:rPr>
          <w:szCs w:val="24"/>
          <w:u w:val="none"/>
        </w:rPr>
        <w:t>Data item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3</w:t>
      </w:r>
    </w:p>
    <w:p w14:paraId="4CCED1FA" w14:textId="3A420776" w:rsidR="003949AD" w:rsidRPr="003949AD" w:rsidRDefault="003949AD" w:rsidP="003949AD">
      <w:pPr>
        <w:pStyle w:val="ListParagraph"/>
        <w:numPr>
          <w:ilvl w:val="0"/>
          <w:numId w:val="3"/>
        </w:numPr>
        <w:jc w:val="both"/>
        <w:rPr>
          <w:szCs w:val="24"/>
          <w:u w:val="none"/>
        </w:rPr>
      </w:pPr>
      <w:r w:rsidRPr="003949AD">
        <w:rPr>
          <w:szCs w:val="24"/>
          <w:u w:val="none"/>
        </w:rPr>
        <w:t>Signal (Walk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3</w:t>
      </w:r>
    </w:p>
    <w:p w14:paraId="11CFED8D" w14:textId="5168A8D5" w:rsidR="003949AD" w:rsidRPr="003949AD" w:rsidRDefault="003949AD" w:rsidP="003949AD">
      <w:pPr>
        <w:pStyle w:val="ListParagraph"/>
        <w:numPr>
          <w:ilvl w:val="0"/>
          <w:numId w:val="3"/>
        </w:numPr>
        <w:jc w:val="both"/>
        <w:rPr>
          <w:szCs w:val="24"/>
          <w:u w:val="none"/>
        </w:rPr>
      </w:pPr>
      <w:r w:rsidRPr="003949AD">
        <w:rPr>
          <w:szCs w:val="24"/>
          <w:u w:val="none"/>
        </w:rPr>
        <w:t>Signal (Jogg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4</w:t>
      </w:r>
    </w:p>
    <w:p w14:paraId="0EA7031A" w14:textId="43E63449" w:rsidR="003949AD" w:rsidRPr="003949AD" w:rsidRDefault="003949AD" w:rsidP="003949AD">
      <w:pPr>
        <w:pStyle w:val="ListParagraph"/>
        <w:numPr>
          <w:ilvl w:val="0"/>
          <w:numId w:val="3"/>
        </w:numPr>
        <w:jc w:val="both"/>
        <w:rPr>
          <w:szCs w:val="24"/>
          <w:u w:val="none"/>
        </w:rPr>
      </w:pPr>
      <w:r w:rsidRPr="003949AD">
        <w:rPr>
          <w:szCs w:val="24"/>
          <w:u w:val="none"/>
        </w:rPr>
        <w:t>Signal (Sit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4</w:t>
      </w:r>
    </w:p>
    <w:p w14:paraId="38E7A041" w14:textId="3DEEFF06" w:rsidR="003949AD" w:rsidRPr="003949AD" w:rsidRDefault="003949AD" w:rsidP="003949AD">
      <w:pPr>
        <w:pStyle w:val="ListParagraph"/>
        <w:numPr>
          <w:ilvl w:val="0"/>
          <w:numId w:val="3"/>
        </w:numPr>
        <w:jc w:val="both"/>
        <w:rPr>
          <w:szCs w:val="24"/>
          <w:u w:val="none"/>
        </w:rPr>
      </w:pPr>
      <w:r w:rsidRPr="003949AD">
        <w:rPr>
          <w:szCs w:val="24"/>
          <w:u w:val="none"/>
        </w:rPr>
        <w:t>Signal (Stand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5</w:t>
      </w:r>
    </w:p>
    <w:p w14:paraId="1EE61DEE" w14:textId="35DDB90D" w:rsidR="003949AD" w:rsidRPr="003949AD" w:rsidRDefault="003949AD" w:rsidP="003949AD">
      <w:pPr>
        <w:pStyle w:val="ListParagraph"/>
        <w:numPr>
          <w:ilvl w:val="0"/>
          <w:numId w:val="3"/>
        </w:numPr>
        <w:jc w:val="both"/>
        <w:rPr>
          <w:szCs w:val="24"/>
          <w:u w:val="none"/>
        </w:rPr>
      </w:pPr>
      <w:r w:rsidRPr="003949AD">
        <w:rPr>
          <w:szCs w:val="24"/>
          <w:u w:val="none"/>
        </w:rPr>
        <w:t>Signal (Upstai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5</w:t>
      </w:r>
    </w:p>
    <w:p w14:paraId="1BBDF9B3" w14:textId="62C167A4" w:rsidR="003949AD" w:rsidRPr="003949AD" w:rsidRDefault="003949AD" w:rsidP="003949AD">
      <w:pPr>
        <w:pStyle w:val="ListParagraph"/>
        <w:numPr>
          <w:ilvl w:val="0"/>
          <w:numId w:val="3"/>
        </w:numPr>
        <w:jc w:val="both"/>
        <w:rPr>
          <w:szCs w:val="24"/>
          <w:u w:val="none"/>
        </w:rPr>
      </w:pPr>
      <w:r w:rsidRPr="003949AD">
        <w:rPr>
          <w:szCs w:val="24"/>
          <w:u w:val="none"/>
        </w:rPr>
        <w:t>Signal (Downstai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5382873A" w14:textId="5CE1996F" w:rsidR="003949AD" w:rsidRPr="003949AD" w:rsidRDefault="003949AD" w:rsidP="003949AD">
      <w:pPr>
        <w:pStyle w:val="ListParagraph"/>
        <w:numPr>
          <w:ilvl w:val="0"/>
          <w:numId w:val="3"/>
        </w:numPr>
        <w:jc w:val="both"/>
        <w:rPr>
          <w:szCs w:val="24"/>
          <w:u w:val="none"/>
        </w:rPr>
      </w:pPr>
      <w:r w:rsidRPr="003949AD">
        <w:rPr>
          <w:szCs w:val="24"/>
          <w:u w:val="none"/>
        </w:rPr>
        <w:t>GRU</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2A1655B3" w14:textId="760358EE" w:rsidR="003949AD" w:rsidRPr="003949AD" w:rsidRDefault="003949AD" w:rsidP="003949AD">
      <w:pPr>
        <w:pStyle w:val="ListParagraph"/>
        <w:numPr>
          <w:ilvl w:val="0"/>
          <w:numId w:val="3"/>
        </w:numPr>
        <w:jc w:val="both"/>
        <w:rPr>
          <w:szCs w:val="24"/>
          <w:u w:val="none"/>
        </w:rPr>
      </w:pPr>
      <w:r w:rsidRPr="003949AD">
        <w:rPr>
          <w:szCs w:val="24"/>
          <w:u w:val="none"/>
        </w:rPr>
        <w:t>LSTM</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8</w:t>
      </w:r>
    </w:p>
    <w:p w14:paraId="1702615B" w14:textId="6D3533B5" w:rsidR="003949AD" w:rsidRPr="003949AD" w:rsidRDefault="003949AD" w:rsidP="003949AD">
      <w:pPr>
        <w:pStyle w:val="ListParagraph"/>
        <w:numPr>
          <w:ilvl w:val="0"/>
          <w:numId w:val="3"/>
        </w:numPr>
        <w:jc w:val="both"/>
        <w:rPr>
          <w:szCs w:val="24"/>
          <w:u w:val="none"/>
        </w:rPr>
      </w:pPr>
      <w:r w:rsidRPr="003949AD">
        <w:rPr>
          <w:szCs w:val="24"/>
          <w:u w:val="none"/>
        </w:rPr>
        <w:t>LSTM dimension tabl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9</w:t>
      </w:r>
    </w:p>
    <w:p w14:paraId="7107554D" w14:textId="6B7A7173" w:rsidR="003949AD" w:rsidRPr="003949AD" w:rsidRDefault="003949AD" w:rsidP="003949AD">
      <w:pPr>
        <w:pStyle w:val="ListParagraph"/>
        <w:numPr>
          <w:ilvl w:val="0"/>
          <w:numId w:val="3"/>
        </w:numPr>
        <w:jc w:val="both"/>
        <w:rPr>
          <w:szCs w:val="24"/>
          <w:u w:val="none"/>
        </w:rPr>
      </w:pPr>
      <w:r w:rsidRPr="003949AD">
        <w:rPr>
          <w:szCs w:val="24"/>
          <w:u w:val="none"/>
        </w:rPr>
        <w:t>Vanilla LSTM</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11A10E3B" w14:textId="5EA5A082" w:rsidR="003949AD" w:rsidRPr="003949AD" w:rsidRDefault="003949AD" w:rsidP="003949AD">
      <w:pPr>
        <w:pStyle w:val="ListParagraph"/>
        <w:numPr>
          <w:ilvl w:val="0"/>
          <w:numId w:val="3"/>
        </w:numPr>
        <w:jc w:val="both"/>
        <w:rPr>
          <w:szCs w:val="24"/>
          <w:u w:val="none"/>
        </w:rPr>
      </w:pPr>
      <w:r w:rsidRPr="003949AD">
        <w:rPr>
          <w:szCs w:val="24"/>
          <w:u w:val="none"/>
        </w:rPr>
        <w:t>LSTM Pipelin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737D03AD" w14:textId="0E82F2AC" w:rsidR="003949AD" w:rsidRPr="003949AD" w:rsidRDefault="003949AD" w:rsidP="003949AD">
      <w:pPr>
        <w:pStyle w:val="ListParagraph"/>
        <w:numPr>
          <w:ilvl w:val="0"/>
          <w:numId w:val="3"/>
        </w:numPr>
        <w:jc w:val="both"/>
        <w:rPr>
          <w:szCs w:val="24"/>
          <w:u w:val="none"/>
        </w:rPr>
      </w:pPr>
      <w:r w:rsidRPr="003949AD">
        <w:rPr>
          <w:szCs w:val="24"/>
          <w:u w:val="none"/>
        </w:rPr>
        <w:t>GRU model</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6</w:t>
      </w:r>
    </w:p>
    <w:p w14:paraId="6557833E" w14:textId="07A479F7" w:rsidR="003949AD" w:rsidRPr="003949AD" w:rsidRDefault="003949AD" w:rsidP="003949AD">
      <w:pPr>
        <w:pStyle w:val="ListParagraph"/>
        <w:numPr>
          <w:ilvl w:val="0"/>
          <w:numId w:val="3"/>
        </w:numPr>
        <w:jc w:val="both"/>
        <w:rPr>
          <w:szCs w:val="24"/>
          <w:u w:val="none"/>
        </w:rPr>
      </w:pPr>
      <w:r w:rsidRPr="003949AD">
        <w:rPr>
          <w:szCs w:val="24"/>
          <w:u w:val="none"/>
        </w:rPr>
        <w:t>GRU epoch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6</w:t>
      </w:r>
    </w:p>
    <w:p w14:paraId="733D6C2C" w14:textId="32E29714" w:rsidR="003949AD" w:rsidRPr="003949AD" w:rsidRDefault="003949AD" w:rsidP="003949AD">
      <w:pPr>
        <w:pStyle w:val="ListParagraph"/>
        <w:numPr>
          <w:ilvl w:val="0"/>
          <w:numId w:val="3"/>
        </w:numPr>
        <w:jc w:val="both"/>
        <w:rPr>
          <w:szCs w:val="24"/>
          <w:u w:val="none"/>
        </w:rPr>
      </w:pPr>
      <w:r w:rsidRPr="003949AD">
        <w:rPr>
          <w:szCs w:val="24"/>
          <w:u w:val="none"/>
        </w:rPr>
        <w:t>GRU confusion matrix</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7</w:t>
      </w:r>
    </w:p>
    <w:p w14:paraId="4CFF443C" w14:textId="2AE6B58A" w:rsidR="003949AD" w:rsidRPr="003949AD" w:rsidRDefault="003949AD" w:rsidP="003949AD">
      <w:pPr>
        <w:pStyle w:val="ListParagraph"/>
        <w:numPr>
          <w:ilvl w:val="0"/>
          <w:numId w:val="3"/>
        </w:numPr>
        <w:jc w:val="both"/>
        <w:rPr>
          <w:szCs w:val="24"/>
          <w:u w:val="none"/>
        </w:rPr>
      </w:pPr>
      <w:r w:rsidRPr="003949AD">
        <w:rPr>
          <w:szCs w:val="24"/>
          <w:u w:val="none"/>
        </w:rPr>
        <w:t>GRU classification repor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7</w:t>
      </w:r>
    </w:p>
    <w:p w14:paraId="76FEB64D" w14:textId="7AC4B3A0" w:rsidR="003949AD" w:rsidRPr="003949AD" w:rsidRDefault="003949AD" w:rsidP="003949AD">
      <w:pPr>
        <w:pStyle w:val="ListParagraph"/>
        <w:numPr>
          <w:ilvl w:val="0"/>
          <w:numId w:val="3"/>
        </w:numPr>
        <w:jc w:val="both"/>
        <w:rPr>
          <w:szCs w:val="24"/>
          <w:u w:val="none"/>
        </w:rPr>
      </w:pPr>
      <w:r w:rsidRPr="003949AD">
        <w:rPr>
          <w:szCs w:val="24"/>
          <w:u w:val="none"/>
        </w:rPr>
        <w:t>GRU model accurac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7</w:t>
      </w:r>
    </w:p>
    <w:p w14:paraId="77445246" w14:textId="1F0BB3F0" w:rsidR="003949AD" w:rsidRPr="003949AD" w:rsidRDefault="003949AD" w:rsidP="003949AD">
      <w:pPr>
        <w:pStyle w:val="ListParagraph"/>
        <w:numPr>
          <w:ilvl w:val="0"/>
          <w:numId w:val="3"/>
        </w:numPr>
        <w:jc w:val="both"/>
        <w:rPr>
          <w:szCs w:val="24"/>
          <w:u w:val="none"/>
        </w:rPr>
      </w:pPr>
      <w:r w:rsidRPr="003949AD">
        <w:rPr>
          <w:szCs w:val="24"/>
          <w:u w:val="none"/>
        </w:rPr>
        <w:t>GRU model los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8</w:t>
      </w:r>
    </w:p>
    <w:p w14:paraId="35BC0CE2" w14:textId="572FB1D4" w:rsidR="003949AD" w:rsidRPr="003949AD" w:rsidRDefault="003949AD" w:rsidP="003949AD">
      <w:pPr>
        <w:pStyle w:val="ListParagraph"/>
        <w:numPr>
          <w:ilvl w:val="0"/>
          <w:numId w:val="3"/>
        </w:numPr>
        <w:jc w:val="both"/>
        <w:rPr>
          <w:szCs w:val="24"/>
          <w:u w:val="none"/>
        </w:rPr>
      </w:pPr>
      <w:r w:rsidRPr="003949AD">
        <w:rPr>
          <w:szCs w:val="24"/>
          <w:u w:val="none"/>
        </w:rPr>
        <w:t>LSTM model</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8</w:t>
      </w:r>
    </w:p>
    <w:p w14:paraId="4FC94756" w14:textId="60CA9F65" w:rsidR="003949AD" w:rsidRPr="003949AD" w:rsidRDefault="003949AD" w:rsidP="003949AD">
      <w:pPr>
        <w:pStyle w:val="ListParagraph"/>
        <w:numPr>
          <w:ilvl w:val="0"/>
          <w:numId w:val="3"/>
        </w:numPr>
        <w:jc w:val="both"/>
        <w:rPr>
          <w:szCs w:val="24"/>
          <w:u w:val="none"/>
        </w:rPr>
      </w:pPr>
      <w:r w:rsidRPr="003949AD">
        <w:rPr>
          <w:szCs w:val="24"/>
          <w:u w:val="none"/>
        </w:rPr>
        <w:t>LSTM epoch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9</w:t>
      </w:r>
    </w:p>
    <w:p w14:paraId="1329AABA" w14:textId="56AE2DF1" w:rsidR="003949AD" w:rsidRPr="003949AD" w:rsidRDefault="003949AD" w:rsidP="003949AD">
      <w:pPr>
        <w:pStyle w:val="ListParagraph"/>
        <w:numPr>
          <w:ilvl w:val="0"/>
          <w:numId w:val="3"/>
        </w:numPr>
        <w:jc w:val="both"/>
        <w:rPr>
          <w:szCs w:val="24"/>
          <w:u w:val="none"/>
        </w:rPr>
      </w:pPr>
      <w:r w:rsidRPr="003949AD">
        <w:rPr>
          <w:szCs w:val="24"/>
          <w:u w:val="none"/>
        </w:rPr>
        <w:t>LSTM confusion matrix</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9</w:t>
      </w:r>
    </w:p>
    <w:p w14:paraId="536CC876" w14:textId="63489B09" w:rsidR="003949AD" w:rsidRPr="003949AD" w:rsidRDefault="003949AD" w:rsidP="003949AD">
      <w:pPr>
        <w:pStyle w:val="ListParagraph"/>
        <w:numPr>
          <w:ilvl w:val="0"/>
          <w:numId w:val="3"/>
        </w:numPr>
        <w:jc w:val="both"/>
        <w:rPr>
          <w:szCs w:val="24"/>
          <w:u w:val="none"/>
        </w:rPr>
      </w:pPr>
      <w:r w:rsidRPr="003949AD">
        <w:rPr>
          <w:szCs w:val="24"/>
          <w:u w:val="none"/>
        </w:rPr>
        <w:t>LSTM classification repor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0</w:t>
      </w:r>
    </w:p>
    <w:p w14:paraId="06311121" w14:textId="7A6262BA" w:rsidR="003949AD" w:rsidRPr="003949AD" w:rsidRDefault="003949AD" w:rsidP="003949AD">
      <w:pPr>
        <w:pStyle w:val="ListParagraph"/>
        <w:numPr>
          <w:ilvl w:val="0"/>
          <w:numId w:val="3"/>
        </w:numPr>
        <w:jc w:val="both"/>
        <w:rPr>
          <w:szCs w:val="24"/>
          <w:u w:val="none"/>
        </w:rPr>
      </w:pPr>
      <w:r w:rsidRPr="003949AD">
        <w:rPr>
          <w:szCs w:val="24"/>
          <w:u w:val="none"/>
        </w:rPr>
        <w:t>LSTM model accurac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0</w:t>
      </w:r>
    </w:p>
    <w:p w14:paraId="4A910E22" w14:textId="57C4CE1F" w:rsidR="003949AD" w:rsidRPr="003949AD" w:rsidRDefault="003949AD" w:rsidP="003949AD">
      <w:pPr>
        <w:pStyle w:val="ListParagraph"/>
        <w:numPr>
          <w:ilvl w:val="0"/>
          <w:numId w:val="3"/>
        </w:numPr>
        <w:jc w:val="both"/>
        <w:rPr>
          <w:szCs w:val="24"/>
          <w:u w:val="none"/>
        </w:rPr>
      </w:pPr>
      <w:r w:rsidRPr="003949AD">
        <w:rPr>
          <w:szCs w:val="24"/>
          <w:u w:val="none"/>
        </w:rPr>
        <w:t>LSTM model los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0</w:t>
      </w:r>
    </w:p>
    <w:p w14:paraId="689FF0E5" w14:textId="1E829909" w:rsidR="003949AD" w:rsidRPr="003949AD" w:rsidRDefault="003949AD" w:rsidP="003949AD">
      <w:pPr>
        <w:pStyle w:val="ListParagraph"/>
        <w:numPr>
          <w:ilvl w:val="0"/>
          <w:numId w:val="3"/>
        </w:numPr>
        <w:jc w:val="both"/>
        <w:rPr>
          <w:szCs w:val="24"/>
          <w:u w:val="none"/>
        </w:rPr>
      </w:pPr>
      <w:r w:rsidRPr="003949AD">
        <w:rPr>
          <w:szCs w:val="24"/>
          <w:u w:val="none"/>
        </w:rPr>
        <w:t>Model tes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1</w:t>
      </w:r>
    </w:p>
    <w:p w14:paraId="104DDEC4" w14:textId="2F9FB0F0" w:rsidR="003949AD" w:rsidRPr="003949AD" w:rsidRDefault="003949AD" w:rsidP="003949AD">
      <w:pPr>
        <w:pStyle w:val="ListParagraph"/>
        <w:numPr>
          <w:ilvl w:val="0"/>
          <w:numId w:val="3"/>
        </w:numPr>
        <w:jc w:val="both"/>
        <w:rPr>
          <w:szCs w:val="24"/>
          <w:u w:val="none"/>
        </w:rPr>
      </w:pPr>
      <w:r w:rsidRPr="003949AD">
        <w:rPr>
          <w:szCs w:val="24"/>
          <w:u w:val="none"/>
        </w:rPr>
        <w:t>Underfit (e.g. 1)</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3</w:t>
      </w:r>
    </w:p>
    <w:p w14:paraId="3B38477A" w14:textId="4EEA55EB" w:rsidR="003949AD" w:rsidRPr="003949AD" w:rsidRDefault="003949AD" w:rsidP="003949AD">
      <w:pPr>
        <w:pStyle w:val="ListParagraph"/>
        <w:numPr>
          <w:ilvl w:val="0"/>
          <w:numId w:val="3"/>
        </w:numPr>
        <w:jc w:val="both"/>
        <w:rPr>
          <w:szCs w:val="24"/>
          <w:u w:val="none"/>
        </w:rPr>
      </w:pPr>
      <w:r w:rsidRPr="003949AD">
        <w:rPr>
          <w:szCs w:val="24"/>
          <w:u w:val="none"/>
        </w:rPr>
        <w:t>Underfit (e.g. 2)</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3</w:t>
      </w:r>
    </w:p>
    <w:p w14:paraId="419B701F" w14:textId="199BC408" w:rsidR="003949AD" w:rsidRPr="003949AD" w:rsidRDefault="003949AD" w:rsidP="003949AD">
      <w:pPr>
        <w:pStyle w:val="ListParagraph"/>
        <w:numPr>
          <w:ilvl w:val="0"/>
          <w:numId w:val="3"/>
        </w:numPr>
        <w:jc w:val="both"/>
        <w:rPr>
          <w:szCs w:val="24"/>
          <w:u w:val="none"/>
        </w:rPr>
      </w:pPr>
      <w:r w:rsidRPr="003949AD">
        <w:rPr>
          <w:szCs w:val="24"/>
          <w:u w:val="none"/>
        </w:rPr>
        <w:t>Overfi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4</w:t>
      </w:r>
    </w:p>
    <w:p w14:paraId="12916B94" w14:textId="638B14FC" w:rsidR="003949AD" w:rsidRPr="003949AD" w:rsidRDefault="003949AD" w:rsidP="003949AD">
      <w:pPr>
        <w:pStyle w:val="ListParagraph"/>
        <w:numPr>
          <w:ilvl w:val="0"/>
          <w:numId w:val="3"/>
        </w:numPr>
        <w:jc w:val="both"/>
        <w:rPr>
          <w:szCs w:val="24"/>
          <w:u w:val="none"/>
        </w:rPr>
      </w:pPr>
      <w:r w:rsidRPr="003949AD">
        <w:rPr>
          <w:szCs w:val="24"/>
          <w:u w:val="none"/>
        </w:rPr>
        <w:t>Good fi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4</w:t>
      </w:r>
    </w:p>
    <w:p w14:paraId="57486E20" w14:textId="793E15E9" w:rsidR="003949AD" w:rsidRPr="003949AD" w:rsidRDefault="003949AD" w:rsidP="003949AD">
      <w:pPr>
        <w:pStyle w:val="ListParagraph"/>
        <w:numPr>
          <w:ilvl w:val="0"/>
          <w:numId w:val="3"/>
        </w:numPr>
        <w:jc w:val="both"/>
        <w:rPr>
          <w:szCs w:val="24"/>
          <w:u w:val="none"/>
        </w:rPr>
      </w:pPr>
      <w:r w:rsidRPr="003949AD">
        <w:rPr>
          <w:szCs w:val="24"/>
          <w:u w:val="none"/>
        </w:rPr>
        <w:t>Model accurac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5</w:t>
      </w:r>
    </w:p>
    <w:p w14:paraId="6A2C0178" w14:textId="401BC765" w:rsidR="003949AD" w:rsidRPr="003949AD" w:rsidRDefault="003949AD" w:rsidP="003949AD">
      <w:pPr>
        <w:pStyle w:val="ListParagraph"/>
        <w:numPr>
          <w:ilvl w:val="0"/>
          <w:numId w:val="3"/>
        </w:numPr>
        <w:jc w:val="both"/>
        <w:rPr>
          <w:szCs w:val="24"/>
          <w:u w:val="none"/>
        </w:rPr>
      </w:pPr>
      <w:r w:rsidRPr="003949AD">
        <w:rPr>
          <w:szCs w:val="24"/>
          <w:u w:val="none"/>
        </w:rPr>
        <w:t>Model los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5</w:t>
      </w:r>
    </w:p>
    <w:p w14:paraId="3B8B4278" w14:textId="35A29EF0" w:rsidR="003949AD" w:rsidRPr="003949AD" w:rsidRDefault="003949AD" w:rsidP="003949AD">
      <w:pPr>
        <w:pStyle w:val="ListParagraph"/>
        <w:numPr>
          <w:ilvl w:val="0"/>
          <w:numId w:val="3"/>
        </w:numPr>
        <w:jc w:val="both"/>
        <w:rPr>
          <w:szCs w:val="24"/>
          <w:u w:val="none"/>
        </w:rPr>
      </w:pPr>
      <w:r w:rsidRPr="003949AD">
        <w:rPr>
          <w:szCs w:val="24"/>
          <w:u w:val="none"/>
        </w:rPr>
        <w:t>UI (Jogg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6</w:t>
      </w:r>
    </w:p>
    <w:p w14:paraId="6A543B3C" w14:textId="41603330" w:rsidR="003949AD" w:rsidRPr="003949AD" w:rsidRDefault="003949AD" w:rsidP="003949AD">
      <w:pPr>
        <w:pStyle w:val="ListParagraph"/>
        <w:numPr>
          <w:ilvl w:val="0"/>
          <w:numId w:val="3"/>
        </w:numPr>
        <w:jc w:val="both"/>
        <w:rPr>
          <w:szCs w:val="24"/>
          <w:u w:val="none"/>
        </w:rPr>
      </w:pPr>
      <w:r w:rsidRPr="003949AD">
        <w:rPr>
          <w:szCs w:val="24"/>
          <w:u w:val="none"/>
        </w:rPr>
        <w:t>UI (Sit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7</w:t>
      </w:r>
    </w:p>
    <w:p w14:paraId="2FE89AB7" w14:textId="155EECB6" w:rsidR="003949AD" w:rsidRPr="003949AD" w:rsidRDefault="003949AD" w:rsidP="003949AD">
      <w:pPr>
        <w:pStyle w:val="ListParagraph"/>
        <w:numPr>
          <w:ilvl w:val="0"/>
          <w:numId w:val="3"/>
        </w:numPr>
        <w:jc w:val="both"/>
        <w:rPr>
          <w:szCs w:val="24"/>
          <w:u w:val="none"/>
        </w:rPr>
      </w:pPr>
      <w:r w:rsidRPr="003949AD">
        <w:rPr>
          <w:szCs w:val="24"/>
          <w:u w:val="none"/>
        </w:rPr>
        <w:t>UI (Stand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7</w:t>
      </w:r>
    </w:p>
    <w:p w14:paraId="0F293DB9" w14:textId="19A707BC" w:rsidR="003949AD" w:rsidRPr="003949AD" w:rsidRDefault="003949AD" w:rsidP="003949AD">
      <w:pPr>
        <w:pStyle w:val="ListParagraph"/>
        <w:numPr>
          <w:ilvl w:val="0"/>
          <w:numId w:val="3"/>
        </w:numPr>
        <w:jc w:val="both"/>
        <w:rPr>
          <w:szCs w:val="24"/>
          <w:u w:val="none"/>
        </w:rPr>
      </w:pPr>
      <w:r w:rsidRPr="003949AD">
        <w:rPr>
          <w:szCs w:val="24"/>
          <w:u w:val="none"/>
        </w:rPr>
        <w:t>GIT (e.g. 1)</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1155E3C7" w14:textId="4EC52B01" w:rsidR="003949AD" w:rsidRPr="003949AD" w:rsidRDefault="003949AD" w:rsidP="003949AD">
      <w:pPr>
        <w:pStyle w:val="ListParagraph"/>
        <w:numPr>
          <w:ilvl w:val="0"/>
          <w:numId w:val="3"/>
        </w:numPr>
        <w:jc w:val="both"/>
        <w:rPr>
          <w:szCs w:val="24"/>
          <w:u w:val="none"/>
        </w:rPr>
      </w:pPr>
      <w:r w:rsidRPr="003949AD">
        <w:rPr>
          <w:szCs w:val="24"/>
          <w:u w:val="none"/>
        </w:rPr>
        <w:t>GIT (e.g. 2)</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5B6F6E5B" w14:textId="3FC9250D" w:rsidR="003949AD" w:rsidRPr="003949AD" w:rsidRDefault="003949AD" w:rsidP="003949AD">
      <w:pPr>
        <w:pStyle w:val="ListParagraph"/>
        <w:numPr>
          <w:ilvl w:val="0"/>
          <w:numId w:val="3"/>
        </w:numPr>
        <w:jc w:val="both"/>
        <w:rPr>
          <w:szCs w:val="24"/>
          <w:u w:val="none"/>
        </w:rPr>
      </w:pPr>
      <w:r w:rsidRPr="003949AD">
        <w:rPr>
          <w:szCs w:val="24"/>
          <w:u w:val="none"/>
        </w:rPr>
        <w:t>GIT (e.g. 3)</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12A862EB" w14:textId="00ED78AE" w:rsidR="003949AD" w:rsidRPr="003949AD" w:rsidRDefault="003949AD" w:rsidP="003949AD">
      <w:pPr>
        <w:pStyle w:val="ListParagraph"/>
        <w:numPr>
          <w:ilvl w:val="0"/>
          <w:numId w:val="3"/>
        </w:numPr>
        <w:jc w:val="both"/>
        <w:rPr>
          <w:szCs w:val="24"/>
          <w:u w:val="none"/>
        </w:rPr>
      </w:pPr>
      <w:r w:rsidRPr="003949AD">
        <w:rPr>
          <w:szCs w:val="24"/>
          <w:u w:val="none"/>
        </w:rPr>
        <w:t>GIT (e.g. 4)</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73CB4CE0" w14:textId="4CE862E4" w:rsidR="003949AD" w:rsidRPr="003949AD" w:rsidRDefault="003949AD" w:rsidP="003949AD">
      <w:pPr>
        <w:pStyle w:val="ListParagraph"/>
        <w:numPr>
          <w:ilvl w:val="0"/>
          <w:numId w:val="3"/>
        </w:numPr>
        <w:jc w:val="both"/>
        <w:rPr>
          <w:szCs w:val="24"/>
          <w:u w:val="none"/>
        </w:rPr>
      </w:pPr>
      <w:r w:rsidRPr="003949AD">
        <w:rPr>
          <w:szCs w:val="24"/>
          <w:u w:val="none"/>
        </w:rPr>
        <w:t>GIT (e.g. 5)</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26E35A10" w14:textId="63B80BA3" w:rsidR="003949AD" w:rsidRPr="003949AD" w:rsidRDefault="003949AD" w:rsidP="003949AD">
      <w:pPr>
        <w:pStyle w:val="ListParagraph"/>
        <w:numPr>
          <w:ilvl w:val="0"/>
          <w:numId w:val="3"/>
        </w:numPr>
        <w:jc w:val="both"/>
        <w:rPr>
          <w:szCs w:val="24"/>
          <w:u w:val="none"/>
        </w:rPr>
      </w:pPr>
      <w:r w:rsidRPr="003949AD">
        <w:rPr>
          <w:szCs w:val="24"/>
          <w:u w:val="none"/>
        </w:rPr>
        <w:t>GIT (e.g. 6)</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9</w:t>
      </w:r>
    </w:p>
    <w:p w14:paraId="179F2819" w14:textId="22A6D205" w:rsidR="0022665F" w:rsidRPr="003949AD" w:rsidRDefault="003949AD" w:rsidP="0022665F">
      <w:pPr>
        <w:pStyle w:val="ListParagraph"/>
        <w:numPr>
          <w:ilvl w:val="0"/>
          <w:numId w:val="3"/>
        </w:numPr>
        <w:jc w:val="both"/>
        <w:rPr>
          <w:szCs w:val="24"/>
          <w:u w:val="none"/>
        </w:rPr>
      </w:pPr>
      <w:r w:rsidRPr="003949AD">
        <w:rPr>
          <w:szCs w:val="24"/>
          <w:u w:val="none"/>
        </w:rPr>
        <w:t>GIT (e.g. 7)</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9</w:t>
      </w:r>
    </w:p>
    <w:p w14:paraId="45F90C73" w14:textId="541C0E35" w:rsidR="0022665F" w:rsidRPr="003949AD" w:rsidRDefault="0022665F" w:rsidP="0022665F">
      <w:pPr>
        <w:jc w:val="both"/>
        <w:rPr>
          <w:b/>
          <w:sz w:val="32"/>
          <w:szCs w:val="32"/>
        </w:rPr>
      </w:pPr>
      <w:r w:rsidRPr="003949AD">
        <w:rPr>
          <w:b/>
          <w:sz w:val="32"/>
          <w:szCs w:val="32"/>
        </w:rPr>
        <w:lastRenderedPageBreak/>
        <w:t>Contents</w:t>
      </w:r>
    </w:p>
    <w:p w14:paraId="5359E19E" w14:textId="3A31467C" w:rsidR="00A105D6" w:rsidRPr="003949AD" w:rsidRDefault="00A105D6" w:rsidP="0022665F">
      <w:pPr>
        <w:jc w:val="both"/>
        <w:rPr>
          <w:b/>
          <w:sz w:val="32"/>
          <w:szCs w:val="32"/>
        </w:rPr>
      </w:pPr>
    </w:p>
    <w:p w14:paraId="6CA7927C" w14:textId="77777777" w:rsidR="00A105D6" w:rsidRPr="003949AD" w:rsidRDefault="00A105D6" w:rsidP="00A105D6">
      <w:pPr>
        <w:pStyle w:val="ListParagraph"/>
        <w:numPr>
          <w:ilvl w:val="0"/>
          <w:numId w:val="1"/>
        </w:numPr>
        <w:jc w:val="both"/>
        <w:rPr>
          <w:szCs w:val="24"/>
          <w:u w:val="none"/>
        </w:rPr>
      </w:pPr>
      <w:r w:rsidRPr="003949AD">
        <w:rPr>
          <w:szCs w:val="24"/>
          <w:u w:val="none"/>
        </w:rPr>
        <w:t>Introductio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w:t>
      </w:r>
    </w:p>
    <w:p w14:paraId="73AB9EDF" w14:textId="77777777" w:rsidR="00A105D6" w:rsidRPr="003949AD" w:rsidRDefault="00A105D6" w:rsidP="00A105D6">
      <w:pPr>
        <w:pStyle w:val="ListParagraph"/>
        <w:jc w:val="both"/>
        <w:rPr>
          <w:szCs w:val="24"/>
          <w:u w:val="none"/>
        </w:rPr>
      </w:pPr>
    </w:p>
    <w:p w14:paraId="19FACCB9" w14:textId="77777777" w:rsidR="00A105D6" w:rsidRPr="003949AD" w:rsidRDefault="00A105D6" w:rsidP="00A105D6">
      <w:pPr>
        <w:pStyle w:val="ListParagraph"/>
        <w:numPr>
          <w:ilvl w:val="0"/>
          <w:numId w:val="1"/>
        </w:numPr>
        <w:jc w:val="both"/>
        <w:rPr>
          <w:szCs w:val="24"/>
          <w:u w:val="none"/>
        </w:rPr>
      </w:pPr>
      <w:r w:rsidRPr="003949AD">
        <w:rPr>
          <w:szCs w:val="24"/>
          <w:u w:val="none"/>
        </w:rPr>
        <w:t>Supporting Literatur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w:t>
      </w:r>
    </w:p>
    <w:p w14:paraId="458C847D"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Literature Review</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w:t>
      </w:r>
    </w:p>
    <w:p w14:paraId="3AC37A7D"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Findings and Proposal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8</w:t>
      </w:r>
    </w:p>
    <w:p w14:paraId="783EE765" w14:textId="77777777" w:rsidR="00A105D6" w:rsidRPr="003949AD" w:rsidRDefault="00A105D6" w:rsidP="00A105D6">
      <w:pPr>
        <w:pStyle w:val="ListParagraph"/>
        <w:ind w:left="1080"/>
        <w:jc w:val="both"/>
        <w:rPr>
          <w:szCs w:val="24"/>
          <w:u w:val="none"/>
        </w:rPr>
      </w:pPr>
    </w:p>
    <w:p w14:paraId="204013AA" w14:textId="77777777" w:rsidR="00A105D6" w:rsidRPr="003949AD" w:rsidRDefault="00A105D6" w:rsidP="00A105D6">
      <w:pPr>
        <w:pStyle w:val="ListParagraph"/>
        <w:numPr>
          <w:ilvl w:val="0"/>
          <w:numId w:val="1"/>
        </w:numPr>
        <w:jc w:val="both"/>
        <w:rPr>
          <w:szCs w:val="24"/>
          <w:u w:val="none"/>
        </w:rPr>
      </w:pPr>
      <w:r w:rsidRPr="003949AD">
        <w:rPr>
          <w:szCs w:val="24"/>
          <w:u w:val="none"/>
        </w:rPr>
        <w:t>System Analysi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553F31E7"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Analysis of Datase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746A6041" w14:textId="77777777" w:rsidR="00A105D6" w:rsidRPr="003949AD" w:rsidRDefault="00A105D6" w:rsidP="00A105D6">
      <w:pPr>
        <w:pStyle w:val="ListParagraph"/>
        <w:numPr>
          <w:ilvl w:val="2"/>
          <w:numId w:val="1"/>
        </w:numPr>
        <w:jc w:val="both"/>
        <w:rPr>
          <w:szCs w:val="24"/>
          <w:u w:val="none"/>
        </w:rPr>
      </w:pPr>
      <w:r w:rsidRPr="003949AD">
        <w:rPr>
          <w:szCs w:val="24"/>
          <w:u w:val="none"/>
        </w:rPr>
        <w:t>About the Datase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2FFB88B0" w14:textId="77777777" w:rsidR="00A105D6" w:rsidRPr="003949AD" w:rsidRDefault="00A105D6" w:rsidP="00A105D6">
      <w:pPr>
        <w:pStyle w:val="ListParagraph"/>
        <w:numPr>
          <w:ilvl w:val="2"/>
          <w:numId w:val="1"/>
        </w:numPr>
        <w:jc w:val="both"/>
        <w:rPr>
          <w:szCs w:val="24"/>
          <w:u w:val="none"/>
        </w:rPr>
      </w:pPr>
      <w:r w:rsidRPr="003949AD">
        <w:rPr>
          <w:szCs w:val="24"/>
          <w:u w:val="none"/>
        </w:rPr>
        <w:t>Explore the Datase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5FB79124"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Data Pre-process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0</w:t>
      </w:r>
    </w:p>
    <w:p w14:paraId="2047FDAD" w14:textId="77777777" w:rsidR="00A105D6" w:rsidRPr="003949AD" w:rsidRDefault="00A105D6" w:rsidP="00A105D6">
      <w:pPr>
        <w:pStyle w:val="ListParagraph"/>
        <w:numPr>
          <w:ilvl w:val="2"/>
          <w:numId w:val="1"/>
        </w:numPr>
        <w:jc w:val="both"/>
        <w:rPr>
          <w:szCs w:val="24"/>
          <w:u w:val="none"/>
        </w:rPr>
      </w:pPr>
      <w:r w:rsidRPr="003949AD">
        <w:rPr>
          <w:szCs w:val="24"/>
          <w:u w:val="none"/>
        </w:rPr>
        <w:t>Data Clean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0</w:t>
      </w:r>
    </w:p>
    <w:p w14:paraId="04DBA966" w14:textId="77777777" w:rsidR="00A105D6" w:rsidRPr="003949AD" w:rsidRDefault="00A105D6" w:rsidP="00A105D6">
      <w:pPr>
        <w:pStyle w:val="ListParagraph"/>
        <w:numPr>
          <w:ilvl w:val="2"/>
          <w:numId w:val="1"/>
        </w:numPr>
        <w:jc w:val="both"/>
        <w:rPr>
          <w:szCs w:val="24"/>
          <w:u w:val="none"/>
        </w:rPr>
      </w:pPr>
      <w:r w:rsidRPr="003949AD">
        <w:rPr>
          <w:szCs w:val="24"/>
          <w:u w:val="none"/>
        </w:rPr>
        <w:t>Analysis of Feature Variabl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1</w:t>
      </w:r>
    </w:p>
    <w:p w14:paraId="79FE4F78" w14:textId="77777777" w:rsidR="00A105D6" w:rsidRPr="003949AD" w:rsidRDefault="00A105D6" w:rsidP="00A105D6">
      <w:pPr>
        <w:pStyle w:val="ListParagraph"/>
        <w:numPr>
          <w:ilvl w:val="2"/>
          <w:numId w:val="1"/>
        </w:numPr>
        <w:jc w:val="both"/>
        <w:rPr>
          <w:szCs w:val="24"/>
          <w:u w:val="none"/>
        </w:rPr>
      </w:pPr>
      <w:r w:rsidRPr="003949AD">
        <w:rPr>
          <w:szCs w:val="24"/>
          <w:u w:val="none"/>
        </w:rPr>
        <w:t>Analysis of Class Variabl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1</w:t>
      </w:r>
    </w:p>
    <w:p w14:paraId="2C3BAF3F"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Data Visualization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2</w:t>
      </w:r>
    </w:p>
    <w:p w14:paraId="08BED915"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Analysis of Architectur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1C9AC243" w14:textId="77777777" w:rsidR="00A105D6" w:rsidRPr="003949AD" w:rsidRDefault="00A105D6" w:rsidP="00A105D6">
      <w:pPr>
        <w:pStyle w:val="ListParagraph"/>
        <w:numPr>
          <w:ilvl w:val="2"/>
          <w:numId w:val="1"/>
        </w:numPr>
        <w:jc w:val="both"/>
        <w:rPr>
          <w:szCs w:val="24"/>
          <w:u w:val="none"/>
        </w:rPr>
      </w:pPr>
      <w:r w:rsidRPr="003949AD">
        <w:rPr>
          <w:szCs w:val="24"/>
          <w:u w:val="none"/>
        </w:rPr>
        <w:t>Detailed Study of Architectur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781B50B0"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Project Pipelin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4AF373A9" w14:textId="77777777" w:rsidR="00A105D6" w:rsidRPr="003949AD" w:rsidRDefault="00A105D6" w:rsidP="00A105D6">
      <w:pPr>
        <w:pStyle w:val="ListParagraph"/>
        <w:numPr>
          <w:ilvl w:val="2"/>
          <w:numId w:val="1"/>
        </w:numPr>
        <w:jc w:val="both"/>
        <w:rPr>
          <w:szCs w:val="24"/>
          <w:u w:val="none"/>
        </w:rPr>
      </w:pPr>
      <w:r w:rsidRPr="003949AD">
        <w:rPr>
          <w:szCs w:val="24"/>
          <w:u w:val="none"/>
        </w:rPr>
        <w:t>Project Pipelin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78A900D2"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Feasibility Analysi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06915DBF"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System Environ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2</w:t>
      </w:r>
    </w:p>
    <w:p w14:paraId="11C619C5" w14:textId="77777777" w:rsidR="00A105D6" w:rsidRPr="003949AD" w:rsidRDefault="00A105D6" w:rsidP="00A105D6">
      <w:pPr>
        <w:pStyle w:val="ListParagraph"/>
        <w:numPr>
          <w:ilvl w:val="2"/>
          <w:numId w:val="1"/>
        </w:numPr>
        <w:jc w:val="both"/>
        <w:rPr>
          <w:szCs w:val="24"/>
          <w:u w:val="none"/>
        </w:rPr>
      </w:pPr>
      <w:r w:rsidRPr="003949AD">
        <w:rPr>
          <w:szCs w:val="24"/>
          <w:u w:val="none"/>
        </w:rPr>
        <w:t>Software Environ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2</w:t>
      </w:r>
    </w:p>
    <w:p w14:paraId="77D74293" w14:textId="77777777" w:rsidR="00A105D6" w:rsidRPr="003949AD" w:rsidRDefault="00A105D6" w:rsidP="00A105D6">
      <w:pPr>
        <w:pStyle w:val="ListParagraph"/>
        <w:numPr>
          <w:ilvl w:val="2"/>
          <w:numId w:val="1"/>
        </w:numPr>
        <w:jc w:val="both"/>
        <w:rPr>
          <w:szCs w:val="24"/>
          <w:u w:val="none"/>
        </w:rPr>
      </w:pPr>
      <w:r w:rsidRPr="003949AD">
        <w:rPr>
          <w:szCs w:val="24"/>
          <w:u w:val="none"/>
        </w:rPr>
        <w:t>Hardware Environ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4</w:t>
      </w:r>
    </w:p>
    <w:p w14:paraId="18220175" w14:textId="77777777" w:rsidR="00A105D6" w:rsidRPr="003949AD" w:rsidRDefault="00A105D6" w:rsidP="00A105D6">
      <w:pPr>
        <w:pStyle w:val="ListParagraph"/>
        <w:ind w:left="1800"/>
        <w:jc w:val="both"/>
        <w:rPr>
          <w:szCs w:val="24"/>
          <w:u w:val="none"/>
        </w:rPr>
      </w:pPr>
    </w:p>
    <w:p w14:paraId="6B9EA950" w14:textId="77777777" w:rsidR="00A105D6" w:rsidRPr="003949AD" w:rsidRDefault="00A105D6" w:rsidP="00A105D6">
      <w:pPr>
        <w:pStyle w:val="ListParagraph"/>
        <w:numPr>
          <w:ilvl w:val="0"/>
          <w:numId w:val="1"/>
        </w:numPr>
        <w:jc w:val="both"/>
        <w:rPr>
          <w:szCs w:val="24"/>
          <w:u w:val="none"/>
        </w:rPr>
      </w:pPr>
      <w:r w:rsidRPr="003949AD">
        <w:rPr>
          <w:szCs w:val="24"/>
          <w:u w:val="none"/>
        </w:rPr>
        <w:t>System Desig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5</w:t>
      </w:r>
    </w:p>
    <w:p w14:paraId="40D24AAA"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Model Planning</w:t>
      </w:r>
    </w:p>
    <w:p w14:paraId="5E87251C"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Train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5</w:t>
      </w:r>
    </w:p>
    <w:p w14:paraId="01A79CB6"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Tes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2</w:t>
      </w:r>
    </w:p>
    <w:p w14:paraId="1633970F" w14:textId="77777777" w:rsidR="00A105D6" w:rsidRPr="003949AD" w:rsidRDefault="00A105D6" w:rsidP="00A105D6">
      <w:pPr>
        <w:pStyle w:val="ListParagraph"/>
        <w:ind w:left="1080"/>
        <w:jc w:val="both"/>
        <w:rPr>
          <w:szCs w:val="24"/>
          <w:u w:val="none"/>
        </w:rPr>
      </w:pPr>
    </w:p>
    <w:p w14:paraId="5436E2FB" w14:textId="77777777" w:rsidR="00A105D6" w:rsidRPr="003949AD" w:rsidRDefault="00A105D6" w:rsidP="00A105D6">
      <w:pPr>
        <w:pStyle w:val="ListParagraph"/>
        <w:numPr>
          <w:ilvl w:val="0"/>
          <w:numId w:val="1"/>
        </w:numPr>
        <w:jc w:val="both"/>
        <w:rPr>
          <w:szCs w:val="24"/>
          <w:u w:val="none"/>
        </w:rPr>
      </w:pPr>
      <w:r w:rsidRPr="003949AD">
        <w:rPr>
          <w:szCs w:val="24"/>
          <w:u w:val="none"/>
        </w:rPr>
        <w:t>Results and Discussio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2</w:t>
      </w:r>
    </w:p>
    <w:p w14:paraId="58AE95EE" w14:textId="77777777" w:rsidR="00A105D6" w:rsidRPr="003949AD" w:rsidRDefault="00A105D6" w:rsidP="00A105D6">
      <w:pPr>
        <w:jc w:val="both"/>
        <w:rPr>
          <w:szCs w:val="24"/>
        </w:rPr>
      </w:pPr>
    </w:p>
    <w:p w14:paraId="3CBAAC6B" w14:textId="77777777" w:rsidR="00A105D6" w:rsidRPr="003949AD" w:rsidRDefault="00A105D6" w:rsidP="00A105D6">
      <w:pPr>
        <w:pStyle w:val="ListParagraph"/>
        <w:numPr>
          <w:ilvl w:val="0"/>
          <w:numId w:val="1"/>
        </w:numPr>
        <w:jc w:val="both"/>
        <w:rPr>
          <w:szCs w:val="24"/>
          <w:u w:val="none"/>
        </w:rPr>
      </w:pPr>
      <w:r w:rsidRPr="003949AD">
        <w:rPr>
          <w:szCs w:val="24"/>
          <w:u w:val="none"/>
        </w:rPr>
        <w:t>Model Deploy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6</w:t>
      </w:r>
    </w:p>
    <w:p w14:paraId="6075605B" w14:textId="77777777" w:rsidR="00A105D6" w:rsidRPr="003949AD" w:rsidRDefault="00A105D6" w:rsidP="00A105D6">
      <w:pPr>
        <w:pStyle w:val="ListParagraph"/>
        <w:rPr>
          <w:szCs w:val="24"/>
          <w:u w:val="none"/>
        </w:rPr>
      </w:pPr>
    </w:p>
    <w:p w14:paraId="11FE7AF2" w14:textId="77777777" w:rsidR="00A105D6" w:rsidRPr="003949AD" w:rsidRDefault="00A105D6" w:rsidP="00A105D6">
      <w:pPr>
        <w:pStyle w:val="ListParagraph"/>
        <w:numPr>
          <w:ilvl w:val="0"/>
          <w:numId w:val="1"/>
        </w:numPr>
        <w:jc w:val="both"/>
        <w:rPr>
          <w:szCs w:val="24"/>
          <w:u w:val="none"/>
        </w:rPr>
      </w:pPr>
      <w:r w:rsidRPr="003949AD">
        <w:rPr>
          <w:szCs w:val="24"/>
          <w:u w:val="none"/>
        </w:rPr>
        <w:t>GIT Histor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6ABF615D" w14:textId="77777777" w:rsidR="00A105D6" w:rsidRPr="003949AD" w:rsidRDefault="00A105D6" w:rsidP="00A105D6">
      <w:pPr>
        <w:pStyle w:val="ListParagraph"/>
        <w:rPr>
          <w:szCs w:val="24"/>
          <w:u w:val="none"/>
        </w:rPr>
      </w:pPr>
    </w:p>
    <w:p w14:paraId="4B07299E" w14:textId="77777777" w:rsidR="00A105D6" w:rsidRPr="003949AD" w:rsidRDefault="00A105D6" w:rsidP="00A105D6">
      <w:pPr>
        <w:pStyle w:val="ListParagraph"/>
        <w:numPr>
          <w:ilvl w:val="0"/>
          <w:numId w:val="1"/>
        </w:numPr>
        <w:jc w:val="both"/>
        <w:rPr>
          <w:szCs w:val="24"/>
          <w:u w:val="none"/>
        </w:rPr>
      </w:pPr>
      <w:r w:rsidRPr="003949AD">
        <w:rPr>
          <w:szCs w:val="24"/>
          <w:u w:val="none"/>
        </w:rPr>
        <w:t>Conclusio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0</w:t>
      </w:r>
    </w:p>
    <w:p w14:paraId="6CD45D66" w14:textId="77777777" w:rsidR="00A105D6" w:rsidRPr="003949AD" w:rsidRDefault="00A105D6" w:rsidP="00A105D6">
      <w:pPr>
        <w:pStyle w:val="ListParagraph"/>
        <w:rPr>
          <w:szCs w:val="24"/>
          <w:u w:val="none"/>
        </w:rPr>
      </w:pPr>
    </w:p>
    <w:p w14:paraId="2A100B71" w14:textId="77777777" w:rsidR="00A105D6" w:rsidRPr="003949AD" w:rsidRDefault="00A105D6" w:rsidP="00A105D6">
      <w:pPr>
        <w:pStyle w:val="ListParagraph"/>
        <w:numPr>
          <w:ilvl w:val="0"/>
          <w:numId w:val="1"/>
        </w:numPr>
        <w:jc w:val="both"/>
        <w:rPr>
          <w:szCs w:val="24"/>
          <w:u w:val="none"/>
        </w:rPr>
      </w:pPr>
      <w:r w:rsidRPr="003949AD">
        <w:rPr>
          <w:szCs w:val="24"/>
          <w:u w:val="none"/>
        </w:rPr>
        <w:t>Future Work</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1</w:t>
      </w:r>
    </w:p>
    <w:p w14:paraId="4493AB6B" w14:textId="77777777" w:rsidR="00A105D6" w:rsidRPr="003949AD" w:rsidRDefault="00A105D6" w:rsidP="00A105D6">
      <w:pPr>
        <w:pStyle w:val="ListParagraph"/>
        <w:rPr>
          <w:szCs w:val="24"/>
          <w:u w:val="none"/>
        </w:rPr>
      </w:pPr>
    </w:p>
    <w:p w14:paraId="7023F8A4" w14:textId="77777777" w:rsidR="00A105D6" w:rsidRPr="003949AD" w:rsidRDefault="00A105D6" w:rsidP="00A105D6">
      <w:pPr>
        <w:pStyle w:val="ListParagraph"/>
        <w:numPr>
          <w:ilvl w:val="0"/>
          <w:numId w:val="1"/>
        </w:numPr>
        <w:jc w:val="both"/>
        <w:rPr>
          <w:szCs w:val="24"/>
          <w:u w:val="none"/>
        </w:rPr>
      </w:pPr>
      <w:r w:rsidRPr="003949AD">
        <w:rPr>
          <w:szCs w:val="24"/>
          <w:u w:val="none"/>
        </w:rPr>
        <w:t>Appendix</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2</w:t>
      </w:r>
    </w:p>
    <w:p w14:paraId="2F06A470" w14:textId="77777777" w:rsidR="00A105D6" w:rsidRPr="003949AD" w:rsidRDefault="00A105D6" w:rsidP="00A105D6">
      <w:pPr>
        <w:pStyle w:val="ListParagraph"/>
        <w:numPr>
          <w:ilvl w:val="1"/>
          <w:numId w:val="1"/>
        </w:numPr>
        <w:jc w:val="both"/>
        <w:rPr>
          <w:szCs w:val="24"/>
          <w:u w:val="none"/>
        </w:rPr>
      </w:pPr>
      <w:r w:rsidRPr="003949AD">
        <w:rPr>
          <w:szCs w:val="24"/>
          <w:u w:val="none"/>
        </w:rPr>
        <w:t>Minimum Software Requirement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2</w:t>
      </w:r>
    </w:p>
    <w:p w14:paraId="2CDF3614" w14:textId="77777777" w:rsidR="00A105D6" w:rsidRPr="003949AD" w:rsidRDefault="00A105D6" w:rsidP="00A105D6">
      <w:pPr>
        <w:pStyle w:val="ListParagraph"/>
        <w:numPr>
          <w:ilvl w:val="1"/>
          <w:numId w:val="1"/>
        </w:numPr>
        <w:jc w:val="both"/>
        <w:rPr>
          <w:szCs w:val="24"/>
          <w:u w:val="none"/>
        </w:rPr>
      </w:pPr>
      <w:r w:rsidRPr="003949AD">
        <w:rPr>
          <w:szCs w:val="24"/>
          <w:u w:val="none"/>
        </w:rPr>
        <w:t>Minimum Hardware Requirement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2</w:t>
      </w:r>
    </w:p>
    <w:p w14:paraId="0A2A6B7F" w14:textId="77777777" w:rsidR="00A105D6" w:rsidRPr="003949AD" w:rsidRDefault="00A105D6" w:rsidP="00A105D6">
      <w:pPr>
        <w:pStyle w:val="ListParagraph"/>
        <w:ind w:left="1080"/>
        <w:jc w:val="both"/>
        <w:rPr>
          <w:szCs w:val="24"/>
          <w:u w:val="none"/>
        </w:rPr>
      </w:pPr>
    </w:p>
    <w:p w14:paraId="186A8C87" w14:textId="77777777" w:rsidR="00A105D6" w:rsidRPr="003949AD" w:rsidRDefault="00A105D6" w:rsidP="00A105D6">
      <w:pPr>
        <w:pStyle w:val="ListParagraph"/>
        <w:numPr>
          <w:ilvl w:val="0"/>
          <w:numId w:val="1"/>
        </w:numPr>
        <w:jc w:val="both"/>
        <w:rPr>
          <w:szCs w:val="24"/>
          <w:u w:val="none"/>
        </w:rPr>
      </w:pPr>
      <w:r w:rsidRPr="003949AD">
        <w:rPr>
          <w:szCs w:val="24"/>
          <w:u w:val="none"/>
        </w:rPr>
        <w:t>Reference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3</w:t>
      </w:r>
    </w:p>
    <w:p w14:paraId="0F69E5F5" w14:textId="77777777" w:rsidR="00A105D6" w:rsidRPr="003949AD" w:rsidRDefault="00A105D6" w:rsidP="0022665F">
      <w:pPr>
        <w:jc w:val="both"/>
        <w:rPr>
          <w:b/>
          <w:sz w:val="32"/>
          <w:szCs w:val="32"/>
        </w:rPr>
      </w:pPr>
    </w:p>
    <w:sectPr w:rsidR="00A105D6" w:rsidRPr="003949AD" w:rsidSect="00236099">
      <w:footerReference w:type="default" r:id="rId7"/>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5B412" w14:textId="77777777" w:rsidR="00FB4BBB" w:rsidRDefault="00FB4BBB" w:rsidP="00236099">
      <w:r>
        <w:separator/>
      </w:r>
    </w:p>
  </w:endnote>
  <w:endnote w:type="continuationSeparator" w:id="0">
    <w:p w14:paraId="22D06CBD" w14:textId="77777777" w:rsidR="00FB4BBB" w:rsidRDefault="00FB4BBB" w:rsidP="00236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9F14D" w14:textId="1D54E189" w:rsidR="00202456" w:rsidRDefault="00202456">
    <w:pPr>
      <w:pStyle w:val="Footer"/>
      <w:pBdr>
        <w:bottom w:val="single" w:sz="6" w:space="1" w:color="auto"/>
      </w:pBdr>
      <w:jc w:val="right"/>
    </w:pPr>
  </w:p>
  <w:sdt>
    <w:sdtPr>
      <w:id w:val="1979414547"/>
      <w:docPartObj>
        <w:docPartGallery w:val="Page Numbers (Bottom of Page)"/>
        <w:docPartUnique/>
      </w:docPartObj>
    </w:sdtPr>
    <w:sdtEndPr>
      <w:rPr>
        <w:noProof/>
        <w:sz w:val="24"/>
        <w:szCs w:val="24"/>
      </w:rPr>
    </w:sdtEndPr>
    <w:sdtContent>
      <w:p w14:paraId="65F191E4" w14:textId="7153B32D" w:rsidR="00236099" w:rsidRPr="00236099" w:rsidRDefault="00236099" w:rsidP="00202456">
        <w:pPr>
          <w:pStyle w:val="Footer"/>
          <w:jc w:val="right"/>
          <w:rPr>
            <w:sz w:val="24"/>
            <w:szCs w:val="24"/>
          </w:rPr>
        </w:pPr>
        <w:r w:rsidRPr="00236099">
          <w:rPr>
            <w:sz w:val="24"/>
            <w:szCs w:val="24"/>
          </w:rPr>
          <w:fldChar w:fldCharType="begin"/>
        </w:r>
        <w:r w:rsidRPr="00236099">
          <w:rPr>
            <w:sz w:val="24"/>
            <w:szCs w:val="24"/>
          </w:rPr>
          <w:instrText xml:space="preserve"> PAGE   \* MERGEFORMAT </w:instrText>
        </w:r>
        <w:r w:rsidRPr="00236099">
          <w:rPr>
            <w:sz w:val="24"/>
            <w:szCs w:val="24"/>
          </w:rPr>
          <w:fldChar w:fldCharType="separate"/>
        </w:r>
        <w:r w:rsidRPr="00236099">
          <w:rPr>
            <w:noProof/>
            <w:sz w:val="24"/>
            <w:szCs w:val="24"/>
          </w:rPr>
          <w:t>2</w:t>
        </w:r>
        <w:r w:rsidRPr="00236099">
          <w:rPr>
            <w:noProof/>
            <w:sz w:val="24"/>
            <w:szCs w:val="24"/>
          </w:rPr>
          <w:fldChar w:fldCharType="end"/>
        </w:r>
      </w:p>
    </w:sdtContent>
  </w:sdt>
  <w:p w14:paraId="0ED6310C" w14:textId="77777777" w:rsidR="00236099" w:rsidRDefault="00236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EAE76" w14:textId="77777777" w:rsidR="00FB4BBB" w:rsidRDefault="00FB4BBB" w:rsidP="00236099">
      <w:r>
        <w:separator/>
      </w:r>
    </w:p>
  </w:footnote>
  <w:footnote w:type="continuationSeparator" w:id="0">
    <w:p w14:paraId="6F3E1032" w14:textId="77777777" w:rsidR="00FB4BBB" w:rsidRDefault="00FB4BBB" w:rsidP="002360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B1DC3"/>
    <w:multiLevelType w:val="multilevel"/>
    <w:tmpl w:val="0394BDE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646E195C"/>
    <w:multiLevelType w:val="hybridMultilevel"/>
    <w:tmpl w:val="F034B2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F432E5B"/>
    <w:multiLevelType w:val="hybridMultilevel"/>
    <w:tmpl w:val="1870E7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c1tTA0NLc0NzdX0lEKTi0uzszPAykwrgUAUKRJlywAAAA="/>
  </w:docVars>
  <w:rsids>
    <w:rsidRoot w:val="00F2213C"/>
    <w:rsid w:val="00202456"/>
    <w:rsid w:val="0022665F"/>
    <w:rsid w:val="00236099"/>
    <w:rsid w:val="003949AD"/>
    <w:rsid w:val="003E7F2F"/>
    <w:rsid w:val="00495DCA"/>
    <w:rsid w:val="006C228C"/>
    <w:rsid w:val="00A105D6"/>
    <w:rsid w:val="00CF408F"/>
    <w:rsid w:val="00EC055D"/>
    <w:rsid w:val="00ED71E3"/>
    <w:rsid w:val="00F2213C"/>
    <w:rsid w:val="00FB4B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533CD"/>
  <w15:chartTrackingRefBased/>
  <w15:docId w15:val="{33EE102C-E17A-4767-B3EE-4900947DC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236099"/>
    <w:pPr>
      <w:tabs>
        <w:tab w:val="center" w:pos="4513"/>
        <w:tab w:val="right" w:pos="9026"/>
      </w:tabs>
    </w:pPr>
  </w:style>
  <w:style w:type="character" w:customStyle="1" w:styleId="HeaderChar">
    <w:name w:val="Header Char"/>
    <w:basedOn w:val="DefaultParagraphFont"/>
    <w:link w:val="Header"/>
    <w:uiPriority w:val="99"/>
    <w:rsid w:val="00236099"/>
    <w:rPr>
      <w:rFonts w:eastAsia="Times New Roman" w:cs="Times New Roman"/>
      <w:sz w:val="20"/>
      <w:szCs w:val="20"/>
      <w:lang w:val="en-US"/>
    </w:rPr>
  </w:style>
  <w:style w:type="paragraph" w:styleId="Footer">
    <w:name w:val="footer"/>
    <w:basedOn w:val="Normal"/>
    <w:link w:val="FooterChar"/>
    <w:uiPriority w:val="99"/>
    <w:unhideWhenUsed/>
    <w:rsid w:val="00236099"/>
    <w:pPr>
      <w:tabs>
        <w:tab w:val="center" w:pos="4513"/>
        <w:tab w:val="right" w:pos="9026"/>
      </w:tabs>
    </w:pPr>
  </w:style>
  <w:style w:type="character" w:customStyle="1" w:styleId="FooterChar">
    <w:name w:val="Footer Char"/>
    <w:basedOn w:val="DefaultParagraphFont"/>
    <w:link w:val="Footer"/>
    <w:uiPriority w:val="99"/>
    <w:rsid w:val="00236099"/>
    <w:rPr>
      <w:rFonts w:eastAsia="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5</Pages>
  <Words>618</Words>
  <Characters>352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8</cp:revision>
  <dcterms:created xsi:type="dcterms:W3CDTF">2022-07-03T13:12:00Z</dcterms:created>
  <dcterms:modified xsi:type="dcterms:W3CDTF">2022-07-05T14:13:00Z</dcterms:modified>
</cp:coreProperties>
</file>